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BCD3B" w14:textId="77777777" w:rsidR="00D1183B" w:rsidRPr="00A74520" w:rsidRDefault="00D1183B" w:rsidP="00D1183B">
      <w:pPr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sz w:val="24"/>
          <w:szCs w:val="24"/>
        </w:rPr>
        <w:t>Supplementary Material</w:t>
      </w:r>
    </w:p>
    <w:p w14:paraId="70DD2433" w14:textId="77777777" w:rsidR="00D1183B" w:rsidRPr="00A74520" w:rsidRDefault="00D1183B" w:rsidP="00D1183B">
      <w:pPr>
        <w:rPr>
          <w:rFonts w:ascii="Times New Roman" w:hAnsi="Times New Roman" w:cs="Times New Roman"/>
          <w:sz w:val="24"/>
          <w:szCs w:val="24"/>
        </w:rPr>
      </w:pPr>
    </w:p>
    <w:p w14:paraId="6EC2BB93" w14:textId="77777777" w:rsidR="00D1183B" w:rsidRPr="00A74520" w:rsidRDefault="00D1183B" w:rsidP="00D1183B">
      <w:pPr>
        <w:rPr>
          <w:rFonts w:ascii="Times New Roman" w:hAnsi="Times New Roman" w:cs="Times New Roman"/>
          <w:sz w:val="24"/>
          <w:szCs w:val="24"/>
        </w:rPr>
      </w:pPr>
    </w:p>
    <w:p w14:paraId="4EAC7179" w14:textId="3B26BA1A" w:rsidR="00A46FEA" w:rsidRPr="00A74520" w:rsidRDefault="00A46FEA" w:rsidP="00A46FE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74520">
        <w:rPr>
          <w:rFonts w:ascii="Times New Roman" w:hAnsi="Times New Roman" w:cs="Times New Roman"/>
          <w:b/>
          <w:bCs/>
          <w:sz w:val="24"/>
          <w:szCs w:val="24"/>
        </w:rPr>
        <w:t>Assessment of Dicamba and 2,4-D Residues in Palmer amaranth and Soybean</w:t>
      </w:r>
    </w:p>
    <w:p w14:paraId="488A050D" w14:textId="284627EF" w:rsidR="00A46FEA" w:rsidRPr="00A74520" w:rsidRDefault="00A46FEA" w:rsidP="00A46FE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sz w:val="24"/>
          <w:szCs w:val="24"/>
        </w:rPr>
        <w:t>Maria Leticia Zaccaro-Gruener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74520">
        <w:rPr>
          <w:rFonts w:ascii="Times New Roman" w:hAnsi="Times New Roman" w:cs="Times New Roman"/>
          <w:sz w:val="24"/>
          <w:szCs w:val="24"/>
        </w:rPr>
        <w:t>*, Jason K. Norsworthy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A74520">
        <w:rPr>
          <w:rFonts w:ascii="Times New Roman" w:hAnsi="Times New Roman" w:cs="Times New Roman"/>
          <w:sz w:val="24"/>
          <w:szCs w:val="24"/>
        </w:rPr>
        <w:t>, Leonard B. Piveta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A74520">
        <w:rPr>
          <w:rFonts w:ascii="Times New Roman" w:hAnsi="Times New Roman" w:cs="Times New Roman"/>
          <w:sz w:val="24"/>
          <w:szCs w:val="24"/>
        </w:rPr>
        <w:t>, L. Tom Barber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A74520">
        <w:rPr>
          <w:rFonts w:ascii="Times New Roman" w:hAnsi="Times New Roman" w:cs="Times New Roman"/>
          <w:sz w:val="24"/>
          <w:szCs w:val="24"/>
        </w:rPr>
        <w:t xml:space="preserve">, </w:t>
      </w:r>
      <w:r w:rsidR="00C27075" w:rsidRPr="00A74520">
        <w:rPr>
          <w:rFonts w:ascii="Times New Roman" w:hAnsi="Times New Roman" w:cs="Times New Roman"/>
          <w:sz w:val="24"/>
          <w:szCs w:val="24"/>
        </w:rPr>
        <w:t xml:space="preserve">and </w:t>
      </w:r>
      <w:r w:rsidRPr="00A74520">
        <w:rPr>
          <w:rFonts w:ascii="Times New Roman" w:hAnsi="Times New Roman" w:cs="Times New Roman"/>
          <w:sz w:val="24"/>
          <w:szCs w:val="24"/>
        </w:rPr>
        <w:t>Andy Mauromoustakos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5</w:t>
      </w:r>
    </w:p>
    <w:p w14:paraId="71F0923F" w14:textId="77777777" w:rsidR="00A46FEA" w:rsidRPr="00A74520" w:rsidRDefault="00A46FEA" w:rsidP="00A46F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276283" w14:textId="2F57D8E8" w:rsidR="00A46FEA" w:rsidRPr="00A74520" w:rsidRDefault="00A46FEA" w:rsidP="00A46F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sz w:val="24"/>
          <w:szCs w:val="24"/>
        </w:rPr>
        <w:t xml:space="preserve">Affiliations: 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74520">
        <w:rPr>
          <w:rFonts w:ascii="Times New Roman" w:hAnsi="Times New Roman" w:cs="Times New Roman"/>
          <w:sz w:val="24"/>
          <w:szCs w:val="24"/>
        </w:rPr>
        <w:t xml:space="preserve">Graduate research assistant, University of Arkansas System Division of Agriculture; 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A74520">
        <w:rPr>
          <w:rFonts w:ascii="Times New Roman" w:hAnsi="Times New Roman" w:cs="Times New Roman"/>
          <w:sz w:val="24"/>
          <w:szCs w:val="24"/>
        </w:rPr>
        <w:t xml:space="preserve">Distinguished Professor, University of Arkansas System Division of Agriculture; 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A74520">
        <w:rPr>
          <w:rFonts w:ascii="Times New Roman" w:hAnsi="Times New Roman" w:cs="Times New Roman"/>
          <w:sz w:val="24"/>
          <w:szCs w:val="24"/>
        </w:rPr>
        <w:t xml:space="preserve">Research </w:t>
      </w:r>
      <w:r w:rsidR="00C27075" w:rsidRPr="00A74520">
        <w:rPr>
          <w:rFonts w:ascii="Times New Roman" w:hAnsi="Times New Roman" w:cs="Times New Roman"/>
          <w:sz w:val="24"/>
          <w:szCs w:val="24"/>
        </w:rPr>
        <w:t>Scientist</w:t>
      </w:r>
      <w:r w:rsidRPr="00A74520">
        <w:rPr>
          <w:rFonts w:ascii="Times New Roman" w:hAnsi="Times New Roman" w:cs="Times New Roman"/>
          <w:sz w:val="24"/>
          <w:szCs w:val="24"/>
        </w:rPr>
        <w:t xml:space="preserve">, University of Arkansas System Division of Agriculture; 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A74520">
        <w:rPr>
          <w:rFonts w:ascii="Times New Roman" w:hAnsi="Times New Roman" w:cs="Times New Roman"/>
          <w:sz w:val="24"/>
          <w:szCs w:val="24"/>
        </w:rPr>
        <w:t xml:space="preserve">Professor and Extension Weed Scientist, University of Arkansas System Division of Agriculture; 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A74520">
        <w:rPr>
          <w:rFonts w:ascii="Times New Roman" w:hAnsi="Times New Roman" w:cs="Times New Roman"/>
          <w:sz w:val="24"/>
          <w:szCs w:val="24"/>
        </w:rPr>
        <w:t>Professor, Agricultural Statistics Laboratory, University of Arkansas</w:t>
      </w:r>
      <w:r w:rsidR="004865B7" w:rsidRPr="00A74520">
        <w:rPr>
          <w:rFonts w:ascii="Times New Roman" w:hAnsi="Times New Roman" w:cs="Times New Roman"/>
          <w:sz w:val="24"/>
          <w:szCs w:val="24"/>
        </w:rPr>
        <w:t>.</w:t>
      </w:r>
    </w:p>
    <w:p w14:paraId="4431A2A7" w14:textId="77777777" w:rsidR="00D1183B" w:rsidRPr="00A74520" w:rsidRDefault="00D1183B" w:rsidP="00D1183B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126822685"/>
      <w:r w:rsidRPr="00A74520">
        <w:rPr>
          <w:rFonts w:ascii="Times New Roman" w:hAnsi="Times New Roman" w:cs="Times New Roman"/>
          <w:sz w:val="24"/>
          <w:szCs w:val="24"/>
        </w:rPr>
        <w:t xml:space="preserve">*Corresponding author: 1354 W. Altheimer Dr., Fayetteville, AR 72704, </w:t>
      </w:r>
      <w:hyperlink r:id="rId7" w:history="1">
        <w:r w:rsidRPr="00A74520">
          <w:rPr>
            <w:rStyle w:val="Hyperlink"/>
            <w:rFonts w:ascii="Times New Roman" w:hAnsi="Times New Roman" w:cs="Times New Roman"/>
            <w:sz w:val="24"/>
            <w:szCs w:val="24"/>
          </w:rPr>
          <w:t>mzaccaro@uark.edu</w:t>
        </w:r>
      </w:hyperlink>
      <w:r w:rsidRPr="00A74520">
        <w:rPr>
          <w:rFonts w:ascii="Times New Roman" w:hAnsi="Times New Roman" w:cs="Times New Roman"/>
          <w:sz w:val="24"/>
          <w:szCs w:val="24"/>
        </w:rPr>
        <w:t>.</w:t>
      </w:r>
    </w:p>
    <w:bookmarkEnd w:id="0"/>
    <w:p w14:paraId="68133339" w14:textId="120B20B9" w:rsidR="00A46FEA" w:rsidRPr="00A74520" w:rsidRDefault="00A46FEA">
      <w:pPr>
        <w:rPr>
          <w:rFonts w:ascii="Times New Roman" w:hAnsi="Times New Roman" w:cs="Times New Roman"/>
          <w:sz w:val="24"/>
          <w:szCs w:val="24"/>
        </w:rPr>
      </w:pPr>
    </w:p>
    <w:p w14:paraId="4FF30E7B" w14:textId="4414A183" w:rsidR="00D1183B" w:rsidRPr="00A74520" w:rsidRDefault="00D1183B">
      <w:pPr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sz w:val="24"/>
          <w:szCs w:val="24"/>
        </w:rPr>
        <w:br w:type="page"/>
      </w:r>
    </w:p>
    <w:p w14:paraId="668504F1" w14:textId="19832073" w:rsidR="00D1183B" w:rsidRPr="00A74520" w:rsidRDefault="00D1183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74520">
        <w:rPr>
          <w:rFonts w:ascii="Times New Roman" w:hAnsi="Times New Roman" w:cs="Times New Roman"/>
          <w:b/>
          <w:bCs/>
          <w:sz w:val="24"/>
          <w:szCs w:val="24"/>
        </w:rPr>
        <w:lastRenderedPageBreak/>
        <w:t>List of Tables</w:t>
      </w:r>
    </w:p>
    <w:p w14:paraId="5D28BE23" w14:textId="20DDA74B" w:rsidR="00D1183B" w:rsidRPr="00A74520" w:rsidRDefault="00D1183B" w:rsidP="00D1183B">
      <w:pPr>
        <w:spacing w:after="120"/>
        <w:ind w:left="540" w:hanging="540"/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b/>
          <w:bCs/>
          <w:sz w:val="24"/>
          <w:szCs w:val="24"/>
        </w:rPr>
        <w:t>Table S1.</w:t>
      </w:r>
      <w:r w:rsidRPr="00A74520">
        <w:rPr>
          <w:rFonts w:ascii="Times New Roman" w:hAnsi="Times New Roman" w:cs="Times New Roman"/>
          <w:sz w:val="24"/>
          <w:szCs w:val="24"/>
        </w:rPr>
        <w:t xml:space="preserve"> Average herbicide residue detected in Palmer amaranth as a function of time after application in 2019, and the number of samples with a non-detect result in parentheses (n = 9 observations), where 1X equaled 560 g ha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74520">
        <w:rPr>
          <w:rFonts w:ascii="Times New Roman" w:hAnsi="Times New Roman" w:cs="Times New Roman"/>
          <w:sz w:val="24"/>
          <w:szCs w:val="24"/>
        </w:rPr>
        <w:t xml:space="preserve"> of dicamba or 1065 g ha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74520">
        <w:rPr>
          <w:rFonts w:ascii="Times New Roman" w:hAnsi="Times New Roman" w:cs="Times New Roman"/>
          <w:sz w:val="24"/>
          <w:szCs w:val="24"/>
        </w:rPr>
        <w:t xml:space="preserve"> of 2,4-D.</w:t>
      </w:r>
    </w:p>
    <w:p w14:paraId="72679952" w14:textId="0B71DE05" w:rsidR="00D1183B" w:rsidRPr="00A74520" w:rsidRDefault="00D1183B" w:rsidP="00D1183B">
      <w:pPr>
        <w:spacing w:after="120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2A5F29C7" w14:textId="61AA170F" w:rsidR="00D1183B" w:rsidRPr="00A74520" w:rsidRDefault="00D1183B" w:rsidP="00D1183B">
      <w:pPr>
        <w:spacing w:after="120"/>
        <w:ind w:left="540" w:hanging="540"/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b/>
          <w:bCs/>
          <w:sz w:val="24"/>
          <w:szCs w:val="24"/>
        </w:rPr>
        <w:t>Table S2.</w:t>
      </w:r>
      <w:r w:rsidRPr="00A74520">
        <w:rPr>
          <w:rFonts w:ascii="Times New Roman" w:hAnsi="Times New Roman" w:cs="Times New Roman"/>
          <w:sz w:val="24"/>
          <w:szCs w:val="24"/>
        </w:rPr>
        <w:t xml:space="preserve"> Average herbicide residue detected in Palmer amaranth as a function of time after application in 2020, and the number of samples with a non-detect result in parentheses (n = 9 observations), where 1X equaled 560 g ha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74520">
        <w:rPr>
          <w:rFonts w:ascii="Times New Roman" w:hAnsi="Times New Roman" w:cs="Times New Roman"/>
          <w:sz w:val="24"/>
          <w:szCs w:val="24"/>
        </w:rPr>
        <w:t xml:space="preserve"> of dicamba or 1065 g ha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74520">
        <w:rPr>
          <w:rFonts w:ascii="Times New Roman" w:hAnsi="Times New Roman" w:cs="Times New Roman"/>
          <w:sz w:val="24"/>
          <w:szCs w:val="24"/>
        </w:rPr>
        <w:t xml:space="preserve"> of 2,4-D.</w:t>
      </w:r>
    </w:p>
    <w:p w14:paraId="114B27AF" w14:textId="554393D5" w:rsidR="00A46FEA" w:rsidRPr="00A74520" w:rsidRDefault="00A46FEA">
      <w:pPr>
        <w:rPr>
          <w:rFonts w:ascii="Times New Roman" w:hAnsi="Times New Roman" w:cs="Times New Roman"/>
          <w:sz w:val="24"/>
          <w:szCs w:val="24"/>
        </w:rPr>
      </w:pPr>
    </w:p>
    <w:p w14:paraId="1C8B361C" w14:textId="3B9070EF" w:rsidR="00D1183B" w:rsidRPr="00A74520" w:rsidRDefault="00D1183B" w:rsidP="00481CDC">
      <w:pPr>
        <w:spacing w:after="120"/>
        <w:ind w:left="540" w:hanging="540"/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b/>
          <w:bCs/>
          <w:sz w:val="24"/>
          <w:szCs w:val="24"/>
        </w:rPr>
        <w:t xml:space="preserve">Table S3. </w:t>
      </w:r>
      <w:r w:rsidRPr="00A74520">
        <w:rPr>
          <w:rFonts w:ascii="Times New Roman" w:hAnsi="Times New Roman" w:cs="Times New Roman"/>
          <w:sz w:val="24"/>
          <w:szCs w:val="24"/>
        </w:rPr>
        <w:t>Average dicamba residue detected in Enlist or Xtend soybean as a function of time after application in 2020, and the number of samples with a non-detect result in parentheses (n = 4 observations), where 1X equaled 560 g ha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74520">
        <w:rPr>
          <w:rFonts w:ascii="Times New Roman" w:hAnsi="Times New Roman" w:cs="Times New Roman"/>
          <w:sz w:val="24"/>
          <w:szCs w:val="24"/>
        </w:rPr>
        <w:t xml:space="preserve"> of dicamba.</w:t>
      </w:r>
    </w:p>
    <w:p w14:paraId="3AACFD20" w14:textId="509BB900" w:rsidR="00D1183B" w:rsidRPr="00A74520" w:rsidRDefault="00D1183B">
      <w:pPr>
        <w:rPr>
          <w:rFonts w:ascii="Times New Roman" w:hAnsi="Times New Roman" w:cs="Times New Roman"/>
          <w:sz w:val="24"/>
          <w:szCs w:val="24"/>
        </w:rPr>
      </w:pPr>
    </w:p>
    <w:p w14:paraId="01151B6E" w14:textId="33B9887E" w:rsidR="00D1183B" w:rsidRPr="00A74520" w:rsidRDefault="00481CDC" w:rsidP="00481CDC">
      <w:pPr>
        <w:ind w:left="540" w:hanging="540"/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b/>
          <w:bCs/>
          <w:sz w:val="24"/>
          <w:szCs w:val="24"/>
        </w:rPr>
        <w:t>Table S4.</w:t>
      </w:r>
      <w:r w:rsidRPr="00A74520">
        <w:rPr>
          <w:rFonts w:ascii="Times New Roman" w:hAnsi="Times New Roman" w:cs="Times New Roman"/>
          <w:sz w:val="24"/>
          <w:szCs w:val="24"/>
        </w:rPr>
        <w:t xml:space="preserve"> Average dicamba residue detected in Enlist or Xtend soybean as a function of time after application in 2021, and the number of samples with a non-detect result in parentheses (n = 4 observations), where 1X equaled 560 g ha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74520">
        <w:rPr>
          <w:rFonts w:ascii="Times New Roman" w:hAnsi="Times New Roman" w:cs="Times New Roman"/>
          <w:sz w:val="24"/>
          <w:szCs w:val="24"/>
        </w:rPr>
        <w:t xml:space="preserve"> of dicamba.</w:t>
      </w:r>
    </w:p>
    <w:p w14:paraId="6FB6185F" w14:textId="37D1E31B" w:rsidR="00481CDC" w:rsidRPr="00A74520" w:rsidRDefault="00481CDC">
      <w:pPr>
        <w:rPr>
          <w:rFonts w:ascii="Times New Roman" w:hAnsi="Times New Roman" w:cs="Times New Roman"/>
          <w:sz w:val="24"/>
          <w:szCs w:val="24"/>
        </w:rPr>
      </w:pPr>
    </w:p>
    <w:p w14:paraId="0A02608C" w14:textId="5C89AD2A" w:rsidR="00481CDC" w:rsidRPr="00A74520" w:rsidRDefault="00481CDC" w:rsidP="00481CDC">
      <w:pPr>
        <w:ind w:left="540" w:hanging="540"/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b/>
          <w:bCs/>
          <w:sz w:val="24"/>
          <w:szCs w:val="24"/>
        </w:rPr>
        <w:t>Table S5.</w:t>
      </w:r>
      <w:r w:rsidRPr="00A74520">
        <w:rPr>
          <w:rFonts w:ascii="Times New Roman" w:hAnsi="Times New Roman" w:cs="Times New Roman"/>
          <w:sz w:val="24"/>
          <w:szCs w:val="24"/>
        </w:rPr>
        <w:t xml:space="preserve"> Average 2,4-D residue detected in Enlist or Xtend soybean as a function of time after application in 2020, and the number of samples with a non-detect result in parentheses (n = 4 observations), where 1X equaled 1065 g ha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74520">
        <w:rPr>
          <w:rFonts w:ascii="Times New Roman" w:hAnsi="Times New Roman" w:cs="Times New Roman"/>
          <w:sz w:val="24"/>
          <w:szCs w:val="24"/>
        </w:rPr>
        <w:t xml:space="preserve"> of 2,4-D.</w:t>
      </w:r>
    </w:p>
    <w:p w14:paraId="343D5B86" w14:textId="28C4FEFF" w:rsidR="00481CDC" w:rsidRPr="00A74520" w:rsidRDefault="00481CDC">
      <w:pPr>
        <w:rPr>
          <w:rFonts w:ascii="Times New Roman" w:hAnsi="Times New Roman" w:cs="Times New Roman"/>
          <w:sz w:val="24"/>
          <w:szCs w:val="24"/>
        </w:rPr>
      </w:pPr>
    </w:p>
    <w:p w14:paraId="2679374B" w14:textId="1810B8A3" w:rsidR="00481CDC" w:rsidRPr="00A74520" w:rsidRDefault="00481CDC" w:rsidP="00481CDC">
      <w:pPr>
        <w:spacing w:after="120"/>
        <w:ind w:left="540" w:hanging="540"/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b/>
          <w:bCs/>
          <w:sz w:val="24"/>
          <w:szCs w:val="24"/>
        </w:rPr>
        <w:t>Table S6.</w:t>
      </w:r>
      <w:r w:rsidRPr="00A74520">
        <w:rPr>
          <w:rFonts w:ascii="Times New Roman" w:hAnsi="Times New Roman" w:cs="Times New Roman"/>
          <w:sz w:val="24"/>
          <w:szCs w:val="24"/>
        </w:rPr>
        <w:t xml:space="preserve"> Average 2,4-D residue detected in Enlist or Xtend soybean as a function of time after application in 2021, and the number of samples with a non-detect result in parentheses (n = 4 observations), where 1X equaled 1065 g ha</w:t>
      </w:r>
      <w:r w:rsidRPr="00A7452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74520">
        <w:rPr>
          <w:rFonts w:ascii="Times New Roman" w:hAnsi="Times New Roman" w:cs="Times New Roman"/>
          <w:sz w:val="24"/>
          <w:szCs w:val="24"/>
        </w:rPr>
        <w:t xml:space="preserve"> of 2,4-D.</w:t>
      </w:r>
    </w:p>
    <w:p w14:paraId="28775534" w14:textId="77777777" w:rsidR="00481CDC" w:rsidRPr="00A74520" w:rsidRDefault="00481CDC">
      <w:pPr>
        <w:rPr>
          <w:rFonts w:ascii="Times New Roman" w:hAnsi="Times New Roman" w:cs="Times New Roman"/>
          <w:sz w:val="24"/>
          <w:szCs w:val="24"/>
        </w:rPr>
      </w:pPr>
    </w:p>
    <w:p w14:paraId="388D5178" w14:textId="77777777" w:rsidR="00223969" w:rsidRPr="00A74520" w:rsidRDefault="00223969">
      <w:pPr>
        <w:rPr>
          <w:rFonts w:ascii="Times New Roman" w:hAnsi="Times New Roman" w:cs="Times New Roman"/>
          <w:sz w:val="24"/>
          <w:szCs w:val="24"/>
        </w:rPr>
      </w:pPr>
    </w:p>
    <w:p w14:paraId="6CFAE191" w14:textId="77777777" w:rsidR="008C3588" w:rsidRPr="00A74520" w:rsidRDefault="008C3588">
      <w:pPr>
        <w:rPr>
          <w:rFonts w:ascii="Times New Roman" w:hAnsi="Times New Roman" w:cs="Times New Roman"/>
          <w:sz w:val="24"/>
          <w:szCs w:val="24"/>
        </w:rPr>
        <w:sectPr w:rsidR="008C3588" w:rsidRPr="00A745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B7F9A4" w14:textId="29CA53BC" w:rsidR="00C2765F" w:rsidRPr="00A74520" w:rsidRDefault="00C2765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1265"/>
        <w:gridCol w:w="1170"/>
        <w:gridCol w:w="1208"/>
        <w:gridCol w:w="1312"/>
        <w:gridCol w:w="270"/>
        <w:gridCol w:w="1260"/>
        <w:gridCol w:w="1260"/>
        <w:gridCol w:w="1260"/>
        <w:gridCol w:w="1412"/>
      </w:tblGrid>
      <w:tr w:rsidR="008C3588" w:rsidRPr="00A74520" w14:paraId="2C443F79" w14:textId="77777777" w:rsidTr="00AD3E01">
        <w:tc>
          <w:tcPr>
            <w:tcW w:w="12482" w:type="dxa"/>
            <w:gridSpan w:val="10"/>
            <w:tcBorders>
              <w:bottom w:val="single" w:sz="4" w:space="0" w:color="auto"/>
            </w:tcBorders>
          </w:tcPr>
          <w:p w14:paraId="29368976" w14:textId="64193572" w:rsidR="008C3588" w:rsidRPr="00A74520" w:rsidRDefault="008C3588" w:rsidP="00570C0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D1183B"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442845"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Average herbicide residue detected in Palmer amaranth</w:t>
            </w:r>
            <w:r w:rsidR="004A2BFC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as a function of time after application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in 2019, and the number of samples with a non-detect result in parentheses (n = 9 observations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>), where 1X equaled 560 g ha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dicamba or 1065 g ha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2,4-D.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</w:t>
            </w:r>
          </w:p>
        </w:tc>
      </w:tr>
      <w:tr w:rsidR="008C3588" w:rsidRPr="00A74520" w14:paraId="0BC9295A" w14:textId="77777777" w:rsidTr="00AD3E01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5143C2FF" w14:textId="77777777" w:rsidR="008C3588" w:rsidRPr="00A74520" w:rsidRDefault="008C3588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Time after</w:t>
            </w:r>
          </w:p>
        </w:tc>
        <w:tc>
          <w:tcPr>
            <w:tcW w:w="495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F9C99C3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Dicamba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25C3A19D" w14:textId="77777777" w:rsidR="008C3588" w:rsidRPr="00A74520" w:rsidRDefault="008C3588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D1BBA5B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,4-D</w:t>
            </w:r>
          </w:p>
        </w:tc>
      </w:tr>
      <w:tr w:rsidR="008C3588" w:rsidRPr="00A74520" w14:paraId="1F745DCB" w14:textId="77777777" w:rsidTr="00AD3E01">
        <w:trPr>
          <w:trHeight w:val="276"/>
        </w:trPr>
        <w:tc>
          <w:tcPr>
            <w:tcW w:w="2065" w:type="dxa"/>
            <w:tcBorders>
              <w:bottom w:val="single" w:sz="4" w:space="0" w:color="auto"/>
            </w:tcBorders>
          </w:tcPr>
          <w:p w14:paraId="3F441193" w14:textId="77777777" w:rsidR="008C3588" w:rsidRPr="00A74520" w:rsidRDefault="008C3588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14:paraId="316310DD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408ACDAB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2800FBBA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312" w:type="dxa"/>
            <w:tcBorders>
              <w:top w:val="single" w:sz="4" w:space="0" w:color="auto"/>
              <w:bottom w:val="single" w:sz="4" w:space="0" w:color="auto"/>
            </w:tcBorders>
          </w:tcPr>
          <w:p w14:paraId="48C5E9E8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6BAB533A" w14:textId="77777777" w:rsidR="008C3588" w:rsidRPr="00A74520" w:rsidRDefault="008C3588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6A4D221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1C1E11C9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489CFEAC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</w:tcPr>
          <w:p w14:paraId="49E2DE3B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</w:tr>
      <w:tr w:rsidR="00442845" w:rsidRPr="00A74520" w14:paraId="1E7CE5AC" w14:textId="77777777" w:rsidTr="00DF14AD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4E3EFEDA" w14:textId="77777777" w:rsidR="00442845" w:rsidRPr="00A74520" w:rsidRDefault="00442845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0417" w:type="dxa"/>
            <w:gridSpan w:val="9"/>
            <w:tcBorders>
              <w:top w:val="single" w:sz="4" w:space="0" w:color="auto"/>
            </w:tcBorders>
          </w:tcPr>
          <w:p w14:paraId="79D5E9F2" w14:textId="35B4700C" w:rsidR="00442845" w:rsidRPr="00A74520" w:rsidRDefault="00442845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------------------------------------------------------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------------------------------------------------------</w:t>
            </w:r>
          </w:p>
        </w:tc>
      </w:tr>
      <w:tr w:rsidR="008C3588" w:rsidRPr="00A74520" w14:paraId="60831B19" w14:textId="77777777" w:rsidTr="00AD3E01">
        <w:trPr>
          <w:trHeight w:val="276"/>
        </w:trPr>
        <w:tc>
          <w:tcPr>
            <w:tcW w:w="2065" w:type="dxa"/>
          </w:tcPr>
          <w:p w14:paraId="3883BB98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</w:tcPr>
          <w:p w14:paraId="30C09454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46.356 (0)</w:t>
            </w:r>
          </w:p>
        </w:tc>
        <w:tc>
          <w:tcPr>
            <w:tcW w:w="1170" w:type="dxa"/>
          </w:tcPr>
          <w:p w14:paraId="670739BF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5.347 (0)</w:t>
            </w:r>
          </w:p>
        </w:tc>
        <w:tc>
          <w:tcPr>
            <w:tcW w:w="1208" w:type="dxa"/>
          </w:tcPr>
          <w:p w14:paraId="1B3F4F6C" w14:textId="1F87E389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433 (0)</w:t>
            </w:r>
          </w:p>
        </w:tc>
        <w:tc>
          <w:tcPr>
            <w:tcW w:w="1312" w:type="dxa"/>
          </w:tcPr>
          <w:p w14:paraId="66D69F73" w14:textId="2B71F4E6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51 (6)</w:t>
            </w:r>
          </w:p>
        </w:tc>
        <w:tc>
          <w:tcPr>
            <w:tcW w:w="270" w:type="dxa"/>
          </w:tcPr>
          <w:p w14:paraId="52AFE7FA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1633C8F" w14:textId="1626F67A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650C5" w:rsidRPr="00A745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.9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17171284" w14:textId="36FC5B90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6.34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6B2E2040" w14:textId="1824814C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412" w:type="dxa"/>
          </w:tcPr>
          <w:p w14:paraId="63983055" w14:textId="2ACD26FC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</w:tr>
      <w:tr w:rsidR="008C3588" w:rsidRPr="00A74520" w14:paraId="22D95A52" w14:textId="77777777" w:rsidTr="00AD3E01">
        <w:trPr>
          <w:trHeight w:val="276"/>
        </w:trPr>
        <w:tc>
          <w:tcPr>
            <w:tcW w:w="2065" w:type="dxa"/>
          </w:tcPr>
          <w:p w14:paraId="20B36F57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5" w:type="dxa"/>
          </w:tcPr>
          <w:p w14:paraId="1EC32D9B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1.609 (0)</w:t>
            </w:r>
          </w:p>
        </w:tc>
        <w:tc>
          <w:tcPr>
            <w:tcW w:w="1170" w:type="dxa"/>
          </w:tcPr>
          <w:p w14:paraId="40B95459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.286 (0)</w:t>
            </w:r>
          </w:p>
        </w:tc>
        <w:tc>
          <w:tcPr>
            <w:tcW w:w="1208" w:type="dxa"/>
          </w:tcPr>
          <w:p w14:paraId="20E5A749" w14:textId="3B30CABF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92 (0)</w:t>
            </w:r>
          </w:p>
        </w:tc>
        <w:tc>
          <w:tcPr>
            <w:tcW w:w="1312" w:type="dxa"/>
          </w:tcPr>
          <w:p w14:paraId="254F63E7" w14:textId="4DCCE4C2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96 (6)</w:t>
            </w:r>
          </w:p>
        </w:tc>
        <w:tc>
          <w:tcPr>
            <w:tcW w:w="270" w:type="dxa"/>
          </w:tcPr>
          <w:p w14:paraId="71B85A39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86A3D95" w14:textId="31360CA5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5.69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2EC96727" w14:textId="5D9CA96F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7F871DD4" w14:textId="5E995436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  <w:tc>
          <w:tcPr>
            <w:tcW w:w="1412" w:type="dxa"/>
          </w:tcPr>
          <w:p w14:paraId="7D9045F9" w14:textId="2ABC9514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946A8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9)</w:t>
            </w:r>
          </w:p>
        </w:tc>
      </w:tr>
      <w:tr w:rsidR="008C3588" w:rsidRPr="00A74520" w14:paraId="631823FF" w14:textId="77777777" w:rsidTr="00AD3E01">
        <w:trPr>
          <w:trHeight w:val="276"/>
        </w:trPr>
        <w:tc>
          <w:tcPr>
            <w:tcW w:w="2065" w:type="dxa"/>
          </w:tcPr>
          <w:p w14:paraId="076AAED2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65" w:type="dxa"/>
          </w:tcPr>
          <w:p w14:paraId="22C15627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049 (1)</w:t>
            </w:r>
          </w:p>
        </w:tc>
        <w:tc>
          <w:tcPr>
            <w:tcW w:w="1170" w:type="dxa"/>
          </w:tcPr>
          <w:p w14:paraId="6E12E1EB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64 (1)</w:t>
            </w:r>
          </w:p>
        </w:tc>
        <w:tc>
          <w:tcPr>
            <w:tcW w:w="1208" w:type="dxa"/>
          </w:tcPr>
          <w:p w14:paraId="6571E6B6" w14:textId="569B4596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4 (8)</w:t>
            </w:r>
          </w:p>
        </w:tc>
        <w:tc>
          <w:tcPr>
            <w:tcW w:w="1312" w:type="dxa"/>
          </w:tcPr>
          <w:p w14:paraId="5DACB526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45AE5543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C09B8BE" w14:textId="018FE119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90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2C011CDA" w14:textId="2D3DEB65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</w:tc>
        <w:tc>
          <w:tcPr>
            <w:tcW w:w="1260" w:type="dxa"/>
          </w:tcPr>
          <w:p w14:paraId="41BCAA24" w14:textId="22537E01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8)</w:t>
            </w:r>
          </w:p>
        </w:tc>
        <w:tc>
          <w:tcPr>
            <w:tcW w:w="1412" w:type="dxa"/>
          </w:tcPr>
          <w:p w14:paraId="7DD803D6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34CB7665" w14:textId="77777777" w:rsidTr="00AD3E01">
        <w:trPr>
          <w:trHeight w:val="276"/>
        </w:trPr>
        <w:tc>
          <w:tcPr>
            <w:tcW w:w="2065" w:type="dxa"/>
          </w:tcPr>
          <w:p w14:paraId="3029E633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65" w:type="dxa"/>
          </w:tcPr>
          <w:p w14:paraId="5270EFF8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717 (1)</w:t>
            </w:r>
          </w:p>
        </w:tc>
        <w:tc>
          <w:tcPr>
            <w:tcW w:w="1170" w:type="dxa"/>
          </w:tcPr>
          <w:p w14:paraId="51B2D4D6" w14:textId="6EE442B5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03 (1)</w:t>
            </w:r>
          </w:p>
        </w:tc>
        <w:tc>
          <w:tcPr>
            <w:tcW w:w="1208" w:type="dxa"/>
          </w:tcPr>
          <w:p w14:paraId="549BE41E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12" w:type="dxa"/>
          </w:tcPr>
          <w:p w14:paraId="7B8B2C96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253A6098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B98627D" w14:textId="07BB36AE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35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300722E3" w14:textId="03874E66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8)</w:t>
            </w:r>
          </w:p>
        </w:tc>
        <w:tc>
          <w:tcPr>
            <w:tcW w:w="1260" w:type="dxa"/>
          </w:tcPr>
          <w:p w14:paraId="1CD23143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412" w:type="dxa"/>
          </w:tcPr>
          <w:p w14:paraId="46B8A62A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3FA3F8CF" w14:textId="77777777" w:rsidTr="00AD3E01">
        <w:trPr>
          <w:trHeight w:val="276"/>
        </w:trPr>
        <w:tc>
          <w:tcPr>
            <w:tcW w:w="2065" w:type="dxa"/>
          </w:tcPr>
          <w:p w14:paraId="7C89D20F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65" w:type="dxa"/>
          </w:tcPr>
          <w:p w14:paraId="4E4C93B1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61 (5)</w:t>
            </w:r>
          </w:p>
        </w:tc>
        <w:tc>
          <w:tcPr>
            <w:tcW w:w="1170" w:type="dxa"/>
          </w:tcPr>
          <w:p w14:paraId="6ACACC15" w14:textId="75A08DEF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08" w:type="dxa"/>
          </w:tcPr>
          <w:p w14:paraId="01043938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12" w:type="dxa"/>
          </w:tcPr>
          <w:p w14:paraId="1A13C8ED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040FECB1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1F7F0F1" w14:textId="342D6656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9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4FE33D4E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60" w:type="dxa"/>
          </w:tcPr>
          <w:p w14:paraId="5BB3C335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412" w:type="dxa"/>
          </w:tcPr>
          <w:p w14:paraId="1A54BB59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5B813954" w14:textId="77777777" w:rsidTr="00AD3E01">
        <w:trPr>
          <w:trHeight w:val="276"/>
        </w:trPr>
        <w:tc>
          <w:tcPr>
            <w:tcW w:w="2065" w:type="dxa"/>
          </w:tcPr>
          <w:p w14:paraId="108CEEE0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65" w:type="dxa"/>
          </w:tcPr>
          <w:p w14:paraId="09B4BA68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16 (7)</w:t>
            </w:r>
          </w:p>
        </w:tc>
        <w:tc>
          <w:tcPr>
            <w:tcW w:w="1170" w:type="dxa"/>
          </w:tcPr>
          <w:p w14:paraId="755FCFA4" w14:textId="27A4D90A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9 (8)</w:t>
            </w:r>
          </w:p>
        </w:tc>
        <w:tc>
          <w:tcPr>
            <w:tcW w:w="1208" w:type="dxa"/>
          </w:tcPr>
          <w:p w14:paraId="77ADB8B1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12" w:type="dxa"/>
          </w:tcPr>
          <w:p w14:paraId="5E9350B7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548C6468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8F4C126" w14:textId="4CBBCE44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6)</w:t>
            </w:r>
          </w:p>
        </w:tc>
        <w:tc>
          <w:tcPr>
            <w:tcW w:w="1260" w:type="dxa"/>
          </w:tcPr>
          <w:p w14:paraId="50A2A0B3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60" w:type="dxa"/>
          </w:tcPr>
          <w:p w14:paraId="09FBE153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412" w:type="dxa"/>
          </w:tcPr>
          <w:p w14:paraId="1EFFEF04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4590829D" w14:textId="77777777" w:rsidTr="00AD3E01">
        <w:trPr>
          <w:trHeight w:val="276"/>
        </w:trPr>
        <w:tc>
          <w:tcPr>
            <w:tcW w:w="2065" w:type="dxa"/>
          </w:tcPr>
          <w:p w14:paraId="0781334C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265" w:type="dxa"/>
          </w:tcPr>
          <w:p w14:paraId="02998DAE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82 (3)</w:t>
            </w:r>
          </w:p>
        </w:tc>
        <w:tc>
          <w:tcPr>
            <w:tcW w:w="1170" w:type="dxa"/>
          </w:tcPr>
          <w:p w14:paraId="57DCFFFC" w14:textId="7A272E05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65 (6)</w:t>
            </w:r>
          </w:p>
        </w:tc>
        <w:tc>
          <w:tcPr>
            <w:tcW w:w="1208" w:type="dxa"/>
          </w:tcPr>
          <w:p w14:paraId="54555418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12" w:type="dxa"/>
          </w:tcPr>
          <w:p w14:paraId="6887FCA0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43F37325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D95374B" w14:textId="5BE4E0CE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5)</w:t>
            </w:r>
          </w:p>
        </w:tc>
        <w:tc>
          <w:tcPr>
            <w:tcW w:w="1260" w:type="dxa"/>
          </w:tcPr>
          <w:p w14:paraId="107724D2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60" w:type="dxa"/>
          </w:tcPr>
          <w:p w14:paraId="45CC4768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412" w:type="dxa"/>
          </w:tcPr>
          <w:p w14:paraId="48DC46AF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3F867AD9" w14:textId="77777777" w:rsidTr="00AD3E01">
        <w:trPr>
          <w:trHeight w:val="276"/>
        </w:trPr>
        <w:tc>
          <w:tcPr>
            <w:tcW w:w="2065" w:type="dxa"/>
            <w:tcBorders>
              <w:bottom w:val="single" w:sz="4" w:space="0" w:color="auto"/>
            </w:tcBorders>
          </w:tcPr>
          <w:p w14:paraId="53EF8F1C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265" w:type="dxa"/>
            <w:tcBorders>
              <w:bottom w:val="single" w:sz="4" w:space="0" w:color="auto"/>
            </w:tcBorders>
          </w:tcPr>
          <w:p w14:paraId="2852095A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73 (6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6E3D95EA" w14:textId="4C1D6A68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52 (7)</w:t>
            </w:r>
          </w:p>
        </w:tc>
        <w:tc>
          <w:tcPr>
            <w:tcW w:w="1208" w:type="dxa"/>
            <w:tcBorders>
              <w:bottom w:val="single" w:sz="4" w:space="0" w:color="auto"/>
            </w:tcBorders>
          </w:tcPr>
          <w:p w14:paraId="4BAD1224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12" w:type="dxa"/>
            <w:tcBorders>
              <w:bottom w:val="single" w:sz="4" w:space="0" w:color="auto"/>
            </w:tcBorders>
          </w:tcPr>
          <w:p w14:paraId="499DCAB7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4576ADF0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FBB9C2" w14:textId="769115C0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  <w:r w:rsidR="00442845" w:rsidRPr="00A745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6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12450E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F01468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14:paraId="684BD064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64C7AD75" w14:textId="77777777" w:rsidTr="00570C0F">
        <w:trPr>
          <w:trHeight w:val="276"/>
        </w:trPr>
        <w:tc>
          <w:tcPr>
            <w:tcW w:w="12482" w:type="dxa"/>
            <w:gridSpan w:val="10"/>
            <w:tcBorders>
              <w:top w:val="single" w:sz="4" w:space="0" w:color="auto"/>
            </w:tcBorders>
          </w:tcPr>
          <w:p w14:paraId="2523AD9A" w14:textId="5DCD544B" w:rsidR="008C3588" w:rsidRPr="00A74520" w:rsidRDefault="00946A83" w:rsidP="00570C0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Analytical method for extraction and quantification of herbicides in Palmer amaranth 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>vegetative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tissue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detection limit of 0.04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for dicamba and 0.004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for 2,4-D.</w:t>
            </w:r>
          </w:p>
        </w:tc>
      </w:tr>
      <w:tr w:rsidR="00946A83" w:rsidRPr="00A74520" w14:paraId="180949D4" w14:textId="77777777" w:rsidTr="00570C0F">
        <w:trPr>
          <w:trHeight w:val="276"/>
        </w:trPr>
        <w:tc>
          <w:tcPr>
            <w:tcW w:w="12482" w:type="dxa"/>
            <w:gridSpan w:val="10"/>
          </w:tcPr>
          <w:p w14:paraId="5A916CD7" w14:textId="51EB28E9" w:rsidR="00946A83" w:rsidRPr="00A74520" w:rsidRDefault="00946A83" w:rsidP="00570C0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bbreviation;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ND, not detected</w:t>
            </w:r>
            <w:r w:rsidR="00D4148B" w:rsidRPr="00A745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7490C6A8" w14:textId="0A79160C" w:rsidR="008C3588" w:rsidRPr="00A74520" w:rsidRDefault="008C3588">
      <w:pPr>
        <w:rPr>
          <w:rFonts w:ascii="Times New Roman" w:hAnsi="Times New Roman" w:cs="Times New Roman"/>
          <w:sz w:val="24"/>
          <w:szCs w:val="24"/>
        </w:rPr>
      </w:pPr>
    </w:p>
    <w:p w14:paraId="624F8FD1" w14:textId="28D29DA8" w:rsidR="00946A83" w:rsidRPr="00A74520" w:rsidRDefault="00946A83">
      <w:pPr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sz w:val="24"/>
          <w:szCs w:val="24"/>
        </w:rPr>
        <w:br w:type="page"/>
      </w:r>
    </w:p>
    <w:p w14:paraId="32F71172" w14:textId="77777777" w:rsidR="00946A83" w:rsidRPr="00A74520" w:rsidRDefault="00946A8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25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54"/>
        <w:gridCol w:w="1223"/>
        <w:gridCol w:w="1223"/>
        <w:gridCol w:w="1224"/>
        <w:gridCol w:w="1296"/>
        <w:gridCol w:w="270"/>
        <w:gridCol w:w="1350"/>
        <w:gridCol w:w="1260"/>
        <w:gridCol w:w="1260"/>
        <w:gridCol w:w="1350"/>
      </w:tblGrid>
      <w:tr w:rsidR="008C3588" w:rsidRPr="00A74520" w14:paraId="54176F91" w14:textId="77777777" w:rsidTr="009A41F0">
        <w:tc>
          <w:tcPr>
            <w:tcW w:w="12510" w:type="dxa"/>
            <w:gridSpan w:val="10"/>
            <w:tcBorders>
              <w:bottom w:val="single" w:sz="4" w:space="0" w:color="auto"/>
            </w:tcBorders>
          </w:tcPr>
          <w:p w14:paraId="10F2F7C1" w14:textId="08E439AB" w:rsidR="008C3588" w:rsidRPr="00A74520" w:rsidRDefault="008C3588" w:rsidP="00D4148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D1183B"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B650C5"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Average herbicide residue detected in Palmer amaranth</w:t>
            </w:r>
            <w:r w:rsidR="004A2BFC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as a function of time after application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in 2020, and the number of samples with a non-detect result in parentheses (n = 9 observations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>), where 1X equaled 560 g ha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dicamba or 1065 g ha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2,4-D.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</w:t>
            </w:r>
          </w:p>
        </w:tc>
      </w:tr>
      <w:tr w:rsidR="008C3588" w:rsidRPr="00A74520" w14:paraId="76FCE499" w14:textId="77777777" w:rsidTr="009A41F0">
        <w:tc>
          <w:tcPr>
            <w:tcW w:w="2054" w:type="dxa"/>
            <w:tcBorders>
              <w:top w:val="single" w:sz="4" w:space="0" w:color="auto"/>
            </w:tcBorders>
          </w:tcPr>
          <w:p w14:paraId="22200051" w14:textId="77777777" w:rsidR="008C3588" w:rsidRPr="00A74520" w:rsidRDefault="008C3588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Time after</w:t>
            </w:r>
          </w:p>
        </w:tc>
        <w:tc>
          <w:tcPr>
            <w:tcW w:w="4966" w:type="dxa"/>
            <w:gridSpan w:val="4"/>
            <w:tcBorders>
              <w:top w:val="single" w:sz="4" w:space="0" w:color="auto"/>
            </w:tcBorders>
          </w:tcPr>
          <w:p w14:paraId="40B8F9D2" w14:textId="4EDB7AE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Dicamba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1354B154" w14:textId="77777777" w:rsidR="008C3588" w:rsidRPr="00A74520" w:rsidRDefault="008C3588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323944C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,4-D</w:t>
            </w:r>
          </w:p>
        </w:tc>
      </w:tr>
      <w:tr w:rsidR="008C3588" w:rsidRPr="00A74520" w14:paraId="72BF6373" w14:textId="77777777" w:rsidTr="007F7A77">
        <w:tc>
          <w:tcPr>
            <w:tcW w:w="2054" w:type="dxa"/>
            <w:tcBorders>
              <w:bottom w:val="single" w:sz="4" w:space="0" w:color="auto"/>
            </w:tcBorders>
          </w:tcPr>
          <w:p w14:paraId="5EDABC3D" w14:textId="77777777" w:rsidR="008C3588" w:rsidRPr="00A74520" w:rsidRDefault="008C3588" w:rsidP="00AD3E0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08745757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223" w:type="dxa"/>
            <w:tcBorders>
              <w:top w:val="single" w:sz="4" w:space="0" w:color="auto"/>
              <w:bottom w:val="single" w:sz="4" w:space="0" w:color="auto"/>
            </w:tcBorders>
          </w:tcPr>
          <w:p w14:paraId="72475CA6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</w:tcPr>
          <w:p w14:paraId="36BA476A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296" w:type="dxa"/>
            <w:tcBorders>
              <w:top w:val="single" w:sz="4" w:space="0" w:color="auto"/>
              <w:bottom w:val="single" w:sz="4" w:space="0" w:color="auto"/>
            </w:tcBorders>
          </w:tcPr>
          <w:p w14:paraId="235271C5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2CE35840" w14:textId="77777777" w:rsidR="008C3588" w:rsidRPr="00A74520" w:rsidRDefault="008C3588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28BD663E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5082DF2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5D75317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509B5958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</w:tr>
      <w:tr w:rsidR="005355B6" w:rsidRPr="00A74520" w14:paraId="2A9CF2D8" w14:textId="77777777" w:rsidTr="00A94365">
        <w:tc>
          <w:tcPr>
            <w:tcW w:w="2054" w:type="dxa"/>
            <w:tcBorders>
              <w:top w:val="single" w:sz="4" w:space="0" w:color="auto"/>
            </w:tcBorders>
          </w:tcPr>
          <w:p w14:paraId="335734DB" w14:textId="77777777" w:rsidR="005355B6" w:rsidRPr="00A74520" w:rsidRDefault="005355B6" w:rsidP="005355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0456" w:type="dxa"/>
            <w:gridSpan w:val="9"/>
            <w:tcBorders>
              <w:top w:val="single" w:sz="4" w:space="0" w:color="auto"/>
            </w:tcBorders>
          </w:tcPr>
          <w:p w14:paraId="120A2793" w14:textId="0A6C01C0" w:rsidR="005355B6" w:rsidRPr="00A74520" w:rsidRDefault="005355B6" w:rsidP="005355B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------------------------------------------------------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------------------------------------------------------</w:t>
            </w:r>
          </w:p>
        </w:tc>
      </w:tr>
      <w:tr w:rsidR="008C3588" w:rsidRPr="00A74520" w14:paraId="3D06E3C2" w14:textId="77777777" w:rsidTr="007F7A77">
        <w:tc>
          <w:tcPr>
            <w:tcW w:w="2054" w:type="dxa"/>
          </w:tcPr>
          <w:p w14:paraId="621D0409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23" w:type="dxa"/>
          </w:tcPr>
          <w:p w14:paraId="0E30B69F" w14:textId="0AEBF758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71.246 (0)</w:t>
            </w:r>
          </w:p>
        </w:tc>
        <w:tc>
          <w:tcPr>
            <w:tcW w:w="1223" w:type="dxa"/>
          </w:tcPr>
          <w:p w14:paraId="7DDAB412" w14:textId="532F19F6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8.269 (0)</w:t>
            </w:r>
          </w:p>
        </w:tc>
        <w:tc>
          <w:tcPr>
            <w:tcW w:w="1224" w:type="dxa"/>
          </w:tcPr>
          <w:p w14:paraId="4A3B0D3A" w14:textId="5ECD755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441 (0)</w:t>
            </w:r>
          </w:p>
        </w:tc>
        <w:tc>
          <w:tcPr>
            <w:tcW w:w="1296" w:type="dxa"/>
          </w:tcPr>
          <w:p w14:paraId="5677391E" w14:textId="4A30ED73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326 (3)</w:t>
            </w:r>
          </w:p>
        </w:tc>
        <w:tc>
          <w:tcPr>
            <w:tcW w:w="270" w:type="dxa"/>
          </w:tcPr>
          <w:p w14:paraId="36D725F1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6D7538F" w14:textId="592B548E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04.5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3DAD79F4" w14:textId="60688252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432C59C9" w14:textId="60CEC771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350" w:type="dxa"/>
          </w:tcPr>
          <w:p w14:paraId="177D4D30" w14:textId="19084FF4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</w:tr>
      <w:tr w:rsidR="008C3588" w:rsidRPr="00A74520" w14:paraId="40E1A254" w14:textId="77777777" w:rsidTr="007F7A77">
        <w:tc>
          <w:tcPr>
            <w:tcW w:w="2054" w:type="dxa"/>
          </w:tcPr>
          <w:p w14:paraId="4C5C6198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23" w:type="dxa"/>
          </w:tcPr>
          <w:p w14:paraId="0F18CF13" w14:textId="197CAC75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5.562 (0)</w:t>
            </w:r>
          </w:p>
        </w:tc>
        <w:tc>
          <w:tcPr>
            <w:tcW w:w="1223" w:type="dxa"/>
          </w:tcPr>
          <w:p w14:paraId="45CCD0FC" w14:textId="160ED759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699 (0)</w:t>
            </w:r>
          </w:p>
        </w:tc>
        <w:tc>
          <w:tcPr>
            <w:tcW w:w="1224" w:type="dxa"/>
          </w:tcPr>
          <w:p w14:paraId="5D7A3F84" w14:textId="0B1B71C9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94 (4)</w:t>
            </w:r>
          </w:p>
        </w:tc>
        <w:tc>
          <w:tcPr>
            <w:tcW w:w="1296" w:type="dxa"/>
          </w:tcPr>
          <w:p w14:paraId="35E3A157" w14:textId="6314D511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6 (8)</w:t>
            </w:r>
          </w:p>
        </w:tc>
        <w:tc>
          <w:tcPr>
            <w:tcW w:w="270" w:type="dxa"/>
          </w:tcPr>
          <w:p w14:paraId="78B16024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47C2479A" w14:textId="72E32BEB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498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0341C8F9" w14:textId="054FC7FC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0DC7ACC3" w14:textId="77C623EC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9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350" w:type="dxa"/>
          </w:tcPr>
          <w:p w14:paraId="403B6013" w14:textId="6EEFFCCF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</w:tr>
      <w:tr w:rsidR="008C3588" w:rsidRPr="00A74520" w14:paraId="34EF54CE" w14:textId="77777777" w:rsidTr="007F7A77">
        <w:tc>
          <w:tcPr>
            <w:tcW w:w="2054" w:type="dxa"/>
          </w:tcPr>
          <w:p w14:paraId="2B1D39CC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23" w:type="dxa"/>
          </w:tcPr>
          <w:p w14:paraId="1B3F1350" w14:textId="5EF0D4E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843 (0)</w:t>
            </w:r>
          </w:p>
        </w:tc>
        <w:tc>
          <w:tcPr>
            <w:tcW w:w="1223" w:type="dxa"/>
          </w:tcPr>
          <w:p w14:paraId="5DD4B37C" w14:textId="52681C5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603 (1)</w:t>
            </w:r>
          </w:p>
        </w:tc>
        <w:tc>
          <w:tcPr>
            <w:tcW w:w="1224" w:type="dxa"/>
          </w:tcPr>
          <w:p w14:paraId="43F68A91" w14:textId="08E3AD85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946A8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9)</w:t>
            </w:r>
          </w:p>
        </w:tc>
        <w:tc>
          <w:tcPr>
            <w:tcW w:w="1296" w:type="dxa"/>
          </w:tcPr>
          <w:p w14:paraId="642EB371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6EA6DCED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12765900" w14:textId="2191D14F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614113DD" w14:textId="2B1CE9FC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18A3EE56" w14:textId="434CCA72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7)</w:t>
            </w:r>
          </w:p>
        </w:tc>
        <w:tc>
          <w:tcPr>
            <w:tcW w:w="1350" w:type="dxa"/>
          </w:tcPr>
          <w:p w14:paraId="63FB260B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946A83" w:rsidRPr="00A74520" w14:paraId="18B8972A" w14:textId="77777777" w:rsidTr="007F7A77">
        <w:tc>
          <w:tcPr>
            <w:tcW w:w="2054" w:type="dxa"/>
          </w:tcPr>
          <w:p w14:paraId="5C953063" w14:textId="77777777" w:rsidR="00946A83" w:rsidRPr="00A74520" w:rsidRDefault="00946A83" w:rsidP="00946A83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23" w:type="dxa"/>
          </w:tcPr>
          <w:p w14:paraId="626E1FBA" w14:textId="582477EF" w:rsidR="00946A83" w:rsidRPr="00A74520" w:rsidRDefault="00946A83" w:rsidP="00946A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.030 (0)</w:t>
            </w:r>
          </w:p>
        </w:tc>
        <w:tc>
          <w:tcPr>
            <w:tcW w:w="1223" w:type="dxa"/>
          </w:tcPr>
          <w:p w14:paraId="35C413A3" w14:textId="64E544BB" w:rsidR="00946A83" w:rsidRPr="00A74520" w:rsidRDefault="00946A83" w:rsidP="00946A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347 (2)</w:t>
            </w:r>
          </w:p>
        </w:tc>
        <w:tc>
          <w:tcPr>
            <w:tcW w:w="1224" w:type="dxa"/>
          </w:tcPr>
          <w:p w14:paraId="3E3231BA" w14:textId="10CC6B01" w:rsidR="00946A83" w:rsidRPr="00A74520" w:rsidRDefault="00946A83" w:rsidP="00946A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96" w:type="dxa"/>
          </w:tcPr>
          <w:p w14:paraId="26AA7A6C" w14:textId="77777777" w:rsidR="00946A83" w:rsidRPr="00A74520" w:rsidRDefault="00946A83" w:rsidP="00946A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75275081" w14:textId="77777777" w:rsidR="00946A83" w:rsidRPr="00A74520" w:rsidRDefault="00946A83" w:rsidP="00946A83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0486BD0" w14:textId="4E522102" w:rsidR="00946A83" w:rsidRPr="00A74520" w:rsidRDefault="00946A83" w:rsidP="00946A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939 (0)</w:t>
            </w:r>
          </w:p>
        </w:tc>
        <w:tc>
          <w:tcPr>
            <w:tcW w:w="1260" w:type="dxa"/>
          </w:tcPr>
          <w:p w14:paraId="755CC348" w14:textId="0F49265E" w:rsidR="00946A83" w:rsidRPr="00A74520" w:rsidRDefault="00946A83" w:rsidP="00946A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44 (0)</w:t>
            </w:r>
          </w:p>
        </w:tc>
        <w:tc>
          <w:tcPr>
            <w:tcW w:w="1260" w:type="dxa"/>
          </w:tcPr>
          <w:p w14:paraId="02BC8E42" w14:textId="77777777" w:rsidR="00946A83" w:rsidRPr="00A74520" w:rsidRDefault="00946A83" w:rsidP="00946A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50" w:type="dxa"/>
          </w:tcPr>
          <w:p w14:paraId="16AA2776" w14:textId="77777777" w:rsidR="00946A83" w:rsidRPr="00A74520" w:rsidRDefault="00946A83" w:rsidP="00946A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7BB78B38" w14:textId="77777777" w:rsidTr="007F7A77">
        <w:tc>
          <w:tcPr>
            <w:tcW w:w="2054" w:type="dxa"/>
          </w:tcPr>
          <w:p w14:paraId="7C8BE0B3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23" w:type="dxa"/>
          </w:tcPr>
          <w:p w14:paraId="1D3826F2" w14:textId="0A19F9BF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743 (1)</w:t>
            </w:r>
          </w:p>
        </w:tc>
        <w:tc>
          <w:tcPr>
            <w:tcW w:w="1223" w:type="dxa"/>
          </w:tcPr>
          <w:p w14:paraId="0E3AC565" w14:textId="4A8A93FF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691 (3)</w:t>
            </w:r>
          </w:p>
        </w:tc>
        <w:tc>
          <w:tcPr>
            <w:tcW w:w="1224" w:type="dxa"/>
          </w:tcPr>
          <w:p w14:paraId="7FB35EFF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96" w:type="dxa"/>
          </w:tcPr>
          <w:p w14:paraId="1F505C64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68F536A0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23D9136" w14:textId="3FC923B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2EF88C7A" w14:textId="6894B3B2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5)</w:t>
            </w:r>
          </w:p>
        </w:tc>
        <w:tc>
          <w:tcPr>
            <w:tcW w:w="1260" w:type="dxa"/>
          </w:tcPr>
          <w:p w14:paraId="1031DF38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50" w:type="dxa"/>
          </w:tcPr>
          <w:p w14:paraId="644D11FA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6318DF95" w14:textId="77777777" w:rsidTr="007F7A77">
        <w:tc>
          <w:tcPr>
            <w:tcW w:w="2054" w:type="dxa"/>
          </w:tcPr>
          <w:p w14:paraId="4B64D6A8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23" w:type="dxa"/>
          </w:tcPr>
          <w:p w14:paraId="768BD9D9" w14:textId="7B1D7E42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855 (1)</w:t>
            </w:r>
          </w:p>
        </w:tc>
        <w:tc>
          <w:tcPr>
            <w:tcW w:w="1223" w:type="dxa"/>
          </w:tcPr>
          <w:p w14:paraId="6E314C78" w14:textId="415C843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84 (1)</w:t>
            </w:r>
          </w:p>
        </w:tc>
        <w:tc>
          <w:tcPr>
            <w:tcW w:w="1224" w:type="dxa"/>
          </w:tcPr>
          <w:p w14:paraId="744F947F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96" w:type="dxa"/>
          </w:tcPr>
          <w:p w14:paraId="2C00C48C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348104CE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4A2136C" w14:textId="226C031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1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68D0061A" w14:textId="54D4544C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7)</w:t>
            </w:r>
          </w:p>
        </w:tc>
        <w:tc>
          <w:tcPr>
            <w:tcW w:w="1260" w:type="dxa"/>
          </w:tcPr>
          <w:p w14:paraId="0F86F48E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50" w:type="dxa"/>
          </w:tcPr>
          <w:p w14:paraId="4760AEA6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29598495" w14:textId="77777777" w:rsidTr="007F7A77">
        <w:tc>
          <w:tcPr>
            <w:tcW w:w="2054" w:type="dxa"/>
          </w:tcPr>
          <w:p w14:paraId="4C4649B2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23" w:type="dxa"/>
          </w:tcPr>
          <w:p w14:paraId="3F860117" w14:textId="3581AB61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503 (1)</w:t>
            </w:r>
          </w:p>
        </w:tc>
        <w:tc>
          <w:tcPr>
            <w:tcW w:w="1223" w:type="dxa"/>
          </w:tcPr>
          <w:p w14:paraId="12E49784" w14:textId="3C8E2374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76 (3)</w:t>
            </w:r>
          </w:p>
        </w:tc>
        <w:tc>
          <w:tcPr>
            <w:tcW w:w="1224" w:type="dxa"/>
          </w:tcPr>
          <w:p w14:paraId="6695535B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96" w:type="dxa"/>
          </w:tcPr>
          <w:p w14:paraId="09ABB0F0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1AAFA9BA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00F036F" w14:textId="24BF5A81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37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</w:tc>
        <w:tc>
          <w:tcPr>
            <w:tcW w:w="1260" w:type="dxa"/>
          </w:tcPr>
          <w:p w14:paraId="3B03A260" w14:textId="0C00D5E8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3)</w:t>
            </w:r>
          </w:p>
        </w:tc>
        <w:tc>
          <w:tcPr>
            <w:tcW w:w="1260" w:type="dxa"/>
          </w:tcPr>
          <w:p w14:paraId="157909AE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50" w:type="dxa"/>
          </w:tcPr>
          <w:p w14:paraId="5F7512A7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0B82B271" w14:textId="77777777" w:rsidTr="007F7A77">
        <w:tc>
          <w:tcPr>
            <w:tcW w:w="2054" w:type="dxa"/>
          </w:tcPr>
          <w:p w14:paraId="6A4021E4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23" w:type="dxa"/>
          </w:tcPr>
          <w:p w14:paraId="396118E5" w14:textId="4A9884C6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654 (0)</w:t>
            </w:r>
          </w:p>
        </w:tc>
        <w:tc>
          <w:tcPr>
            <w:tcW w:w="1223" w:type="dxa"/>
          </w:tcPr>
          <w:p w14:paraId="5D04E6B3" w14:textId="33F2F408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94 (1)</w:t>
            </w:r>
          </w:p>
        </w:tc>
        <w:tc>
          <w:tcPr>
            <w:tcW w:w="1224" w:type="dxa"/>
          </w:tcPr>
          <w:p w14:paraId="2013553E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96" w:type="dxa"/>
          </w:tcPr>
          <w:p w14:paraId="20B9FACD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19D744B2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273194F" w14:textId="5BFFD5D6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30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3)</w:t>
            </w:r>
          </w:p>
        </w:tc>
        <w:tc>
          <w:tcPr>
            <w:tcW w:w="1260" w:type="dxa"/>
          </w:tcPr>
          <w:p w14:paraId="449ED1D4" w14:textId="7D05B01E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6)</w:t>
            </w:r>
          </w:p>
        </w:tc>
        <w:tc>
          <w:tcPr>
            <w:tcW w:w="1260" w:type="dxa"/>
          </w:tcPr>
          <w:p w14:paraId="1BE47BAC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50" w:type="dxa"/>
          </w:tcPr>
          <w:p w14:paraId="27693E2B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2B927A0F" w14:textId="77777777" w:rsidTr="007F7A77">
        <w:tc>
          <w:tcPr>
            <w:tcW w:w="2054" w:type="dxa"/>
          </w:tcPr>
          <w:p w14:paraId="30046315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223" w:type="dxa"/>
          </w:tcPr>
          <w:p w14:paraId="3359E1CA" w14:textId="0DFEAD4B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348 (2)</w:t>
            </w:r>
          </w:p>
        </w:tc>
        <w:tc>
          <w:tcPr>
            <w:tcW w:w="1223" w:type="dxa"/>
          </w:tcPr>
          <w:p w14:paraId="1A37CEF6" w14:textId="0A88970C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23 (0)</w:t>
            </w:r>
          </w:p>
        </w:tc>
        <w:tc>
          <w:tcPr>
            <w:tcW w:w="1224" w:type="dxa"/>
          </w:tcPr>
          <w:p w14:paraId="6A0B7F44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96" w:type="dxa"/>
          </w:tcPr>
          <w:p w14:paraId="561E53FB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</w:tcPr>
          <w:p w14:paraId="64889CD2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7F51FEB" w14:textId="00BB5DD2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4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2)</w:t>
            </w:r>
          </w:p>
        </w:tc>
        <w:tc>
          <w:tcPr>
            <w:tcW w:w="1260" w:type="dxa"/>
          </w:tcPr>
          <w:p w14:paraId="41D66F56" w14:textId="37F43AB0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7)</w:t>
            </w:r>
          </w:p>
        </w:tc>
        <w:tc>
          <w:tcPr>
            <w:tcW w:w="1260" w:type="dxa"/>
          </w:tcPr>
          <w:p w14:paraId="5A79FE79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50" w:type="dxa"/>
          </w:tcPr>
          <w:p w14:paraId="152445B2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8C3588" w:rsidRPr="00A74520" w14:paraId="30FF264F" w14:textId="77777777" w:rsidTr="007F7A77">
        <w:tc>
          <w:tcPr>
            <w:tcW w:w="2054" w:type="dxa"/>
            <w:tcBorders>
              <w:bottom w:val="single" w:sz="4" w:space="0" w:color="auto"/>
            </w:tcBorders>
          </w:tcPr>
          <w:p w14:paraId="2D61545D" w14:textId="77777777" w:rsidR="008C3588" w:rsidRPr="00A74520" w:rsidRDefault="008C3588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09EE2F22" w14:textId="31B701E9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09 (6)</w:t>
            </w: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1192D970" w14:textId="486FF78F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49 (</w:t>
            </w:r>
            <w:r w:rsidR="00946A83" w:rsidRPr="00A745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24" w:type="dxa"/>
            <w:tcBorders>
              <w:bottom w:val="single" w:sz="4" w:space="0" w:color="auto"/>
            </w:tcBorders>
          </w:tcPr>
          <w:p w14:paraId="49AC4600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71063D32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766A725" w14:textId="77777777" w:rsidR="008C3588" w:rsidRPr="00A74520" w:rsidRDefault="008C3588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826F335" w14:textId="2F0AE40F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  <w:r w:rsidR="007F7A77" w:rsidRPr="00A745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D1E01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84FFD4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F573E55" w14:textId="77777777" w:rsidR="008C3588" w:rsidRPr="00A74520" w:rsidRDefault="008C3588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9)</w:t>
            </w:r>
          </w:p>
        </w:tc>
      </w:tr>
      <w:tr w:rsidR="00946A83" w:rsidRPr="00A74520" w14:paraId="4ED2E359" w14:textId="77777777" w:rsidTr="009A41F0">
        <w:tc>
          <w:tcPr>
            <w:tcW w:w="12510" w:type="dxa"/>
            <w:gridSpan w:val="10"/>
            <w:tcBorders>
              <w:top w:val="single" w:sz="4" w:space="0" w:color="auto"/>
            </w:tcBorders>
          </w:tcPr>
          <w:p w14:paraId="476D7FF6" w14:textId="7AC6484D" w:rsidR="00946A83" w:rsidRPr="00A74520" w:rsidRDefault="00946A83" w:rsidP="00570C0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Analytical method for extraction and quantification of herbicides in Palmer amaranth 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>vegetative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tissue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detection limit of 0.04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for dicamba and 0.004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for 2,4-D.</w:t>
            </w:r>
          </w:p>
        </w:tc>
      </w:tr>
      <w:tr w:rsidR="00946A83" w:rsidRPr="00A74520" w14:paraId="5B537B32" w14:textId="77777777" w:rsidTr="009A41F0">
        <w:trPr>
          <w:trHeight w:val="276"/>
        </w:trPr>
        <w:tc>
          <w:tcPr>
            <w:tcW w:w="12510" w:type="dxa"/>
            <w:gridSpan w:val="10"/>
          </w:tcPr>
          <w:p w14:paraId="1D9AEBC4" w14:textId="3D5E4DF6" w:rsidR="00946A83" w:rsidRPr="00A74520" w:rsidRDefault="00946A83" w:rsidP="00570C0F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bbreviation;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ND, not detected</w:t>
            </w:r>
            <w:r w:rsidR="00EB2369" w:rsidRPr="00A745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2B37F673" w14:textId="64564112" w:rsidR="008C3588" w:rsidRPr="00A74520" w:rsidRDefault="008C3588">
      <w:pPr>
        <w:rPr>
          <w:rFonts w:ascii="Times New Roman" w:hAnsi="Times New Roman" w:cs="Times New Roman"/>
          <w:sz w:val="24"/>
          <w:szCs w:val="24"/>
        </w:rPr>
      </w:pPr>
    </w:p>
    <w:p w14:paraId="5C0B44A7" w14:textId="68A2373C" w:rsidR="005355B6" w:rsidRPr="00A74520" w:rsidRDefault="005355B6">
      <w:pPr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sz w:val="24"/>
          <w:szCs w:val="24"/>
        </w:rPr>
        <w:br w:type="page"/>
      </w:r>
    </w:p>
    <w:p w14:paraId="322DDC4E" w14:textId="2BFC71F3" w:rsidR="005355B6" w:rsidRPr="00A74520" w:rsidRDefault="005355B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1265"/>
        <w:gridCol w:w="1170"/>
        <w:gridCol w:w="1208"/>
        <w:gridCol w:w="1312"/>
        <w:gridCol w:w="270"/>
        <w:gridCol w:w="1260"/>
        <w:gridCol w:w="1260"/>
        <w:gridCol w:w="1260"/>
        <w:gridCol w:w="1412"/>
      </w:tblGrid>
      <w:tr w:rsidR="005355B6" w:rsidRPr="00A74520" w14:paraId="45F2C2D6" w14:textId="77777777" w:rsidTr="00AD3E01">
        <w:tc>
          <w:tcPr>
            <w:tcW w:w="12482" w:type="dxa"/>
            <w:gridSpan w:val="10"/>
            <w:tcBorders>
              <w:bottom w:val="single" w:sz="4" w:space="0" w:color="auto"/>
            </w:tcBorders>
          </w:tcPr>
          <w:p w14:paraId="04297824" w14:textId="4AD2381D" w:rsidR="005355B6" w:rsidRPr="00A74520" w:rsidRDefault="005355B6" w:rsidP="00D4148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D1183B"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D4148B"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Average dicamba residue detected in Enlist or Xtend soybean</w:t>
            </w:r>
            <w:r w:rsidR="004A2BFC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as a function of time after application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in 2020, and the number of samples with a non-detect result in parentheses (n = 4 observations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>), where 1X equaled 560 g ha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dicamba.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</w:t>
            </w:r>
          </w:p>
        </w:tc>
      </w:tr>
      <w:tr w:rsidR="005355B6" w:rsidRPr="00A74520" w14:paraId="68AD75A3" w14:textId="77777777" w:rsidTr="00AD3E01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0D2969B5" w14:textId="77777777" w:rsidR="005355B6" w:rsidRPr="00A74520" w:rsidRDefault="005355B6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Time after</w:t>
            </w:r>
          </w:p>
        </w:tc>
        <w:tc>
          <w:tcPr>
            <w:tcW w:w="495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8C8EFB1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Enlist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1FA00FDA" w14:textId="77777777" w:rsidR="005355B6" w:rsidRPr="00A74520" w:rsidRDefault="005355B6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A8CDAA9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Xtend</w:t>
            </w:r>
          </w:p>
        </w:tc>
      </w:tr>
      <w:tr w:rsidR="005355B6" w:rsidRPr="00A74520" w14:paraId="35518532" w14:textId="77777777" w:rsidTr="00AD3E01">
        <w:trPr>
          <w:trHeight w:val="276"/>
        </w:trPr>
        <w:tc>
          <w:tcPr>
            <w:tcW w:w="2065" w:type="dxa"/>
            <w:tcBorders>
              <w:bottom w:val="single" w:sz="4" w:space="0" w:color="auto"/>
            </w:tcBorders>
          </w:tcPr>
          <w:p w14:paraId="6186CBCC" w14:textId="77777777" w:rsidR="005355B6" w:rsidRPr="00A74520" w:rsidRDefault="005355B6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14:paraId="0B454C4C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7C8CA465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3A8BBE03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312" w:type="dxa"/>
            <w:tcBorders>
              <w:top w:val="single" w:sz="4" w:space="0" w:color="auto"/>
              <w:bottom w:val="single" w:sz="4" w:space="0" w:color="auto"/>
            </w:tcBorders>
          </w:tcPr>
          <w:p w14:paraId="1E0554B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4D904307" w14:textId="77777777" w:rsidR="005355B6" w:rsidRPr="00A74520" w:rsidRDefault="005355B6" w:rsidP="00AD3E0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2684D1E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6634F1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ADEF5D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</w:tcPr>
          <w:p w14:paraId="268AC919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</w:tr>
      <w:tr w:rsidR="00D4148B" w:rsidRPr="00A74520" w14:paraId="187A395E" w14:textId="77777777" w:rsidTr="00AB23E4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136FA316" w14:textId="77777777" w:rsidR="00D4148B" w:rsidRPr="00A74520" w:rsidRDefault="00D4148B" w:rsidP="00D414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0417" w:type="dxa"/>
            <w:gridSpan w:val="9"/>
            <w:tcBorders>
              <w:top w:val="single" w:sz="4" w:space="0" w:color="auto"/>
            </w:tcBorders>
          </w:tcPr>
          <w:p w14:paraId="46AA909A" w14:textId="579AEF31" w:rsidR="00D4148B" w:rsidRPr="00A74520" w:rsidRDefault="00D4148B" w:rsidP="00D414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------------------------------------------------------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------------------------------------------------------</w:t>
            </w:r>
          </w:p>
        </w:tc>
      </w:tr>
      <w:tr w:rsidR="0052180B" w:rsidRPr="00A74520" w14:paraId="1C909EAF" w14:textId="77777777" w:rsidTr="00AD3E01">
        <w:trPr>
          <w:trHeight w:val="276"/>
        </w:trPr>
        <w:tc>
          <w:tcPr>
            <w:tcW w:w="2065" w:type="dxa"/>
          </w:tcPr>
          <w:p w14:paraId="23F78153" w14:textId="77777777" w:rsidR="0052180B" w:rsidRPr="00A74520" w:rsidRDefault="0052180B" w:rsidP="0052180B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</w:tcPr>
          <w:p w14:paraId="69290D24" w14:textId="685A9F17" w:rsidR="0052180B" w:rsidRPr="00A74520" w:rsidRDefault="0052180B" w:rsidP="005218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40.77 (0)</w:t>
            </w:r>
          </w:p>
        </w:tc>
        <w:tc>
          <w:tcPr>
            <w:tcW w:w="1170" w:type="dxa"/>
          </w:tcPr>
          <w:p w14:paraId="66E9FC90" w14:textId="70A96107" w:rsidR="0052180B" w:rsidRPr="00A74520" w:rsidRDefault="0052180B" w:rsidP="005218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3.98 (0)</w:t>
            </w:r>
          </w:p>
        </w:tc>
        <w:tc>
          <w:tcPr>
            <w:tcW w:w="1208" w:type="dxa"/>
          </w:tcPr>
          <w:p w14:paraId="398AFC07" w14:textId="4A3FF5E8" w:rsidR="0052180B" w:rsidRPr="00A74520" w:rsidRDefault="0052180B" w:rsidP="005218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0 (1)</w:t>
            </w:r>
          </w:p>
        </w:tc>
        <w:tc>
          <w:tcPr>
            <w:tcW w:w="1312" w:type="dxa"/>
          </w:tcPr>
          <w:p w14:paraId="23F3589C" w14:textId="7A0407E8" w:rsidR="0052180B" w:rsidRPr="00A74520" w:rsidRDefault="0052180B" w:rsidP="005218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 (2)</w:t>
            </w:r>
          </w:p>
        </w:tc>
        <w:tc>
          <w:tcPr>
            <w:tcW w:w="270" w:type="dxa"/>
          </w:tcPr>
          <w:p w14:paraId="499B17C3" w14:textId="77777777" w:rsidR="0052180B" w:rsidRPr="00A74520" w:rsidRDefault="0052180B" w:rsidP="0052180B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DEB6B6E" w14:textId="7FFDBB44" w:rsidR="0052180B" w:rsidRPr="00A74520" w:rsidRDefault="0052180B" w:rsidP="005218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31.10 (0)</w:t>
            </w:r>
          </w:p>
        </w:tc>
        <w:tc>
          <w:tcPr>
            <w:tcW w:w="1260" w:type="dxa"/>
          </w:tcPr>
          <w:p w14:paraId="2B8541C4" w14:textId="049035A8" w:rsidR="0052180B" w:rsidRPr="00A74520" w:rsidRDefault="0052180B" w:rsidP="005218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.58 (0)</w:t>
            </w:r>
          </w:p>
        </w:tc>
        <w:tc>
          <w:tcPr>
            <w:tcW w:w="1260" w:type="dxa"/>
          </w:tcPr>
          <w:p w14:paraId="3238B7C6" w14:textId="250060E9" w:rsidR="0052180B" w:rsidRPr="00A74520" w:rsidRDefault="0052180B" w:rsidP="005218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 (3)</w:t>
            </w:r>
          </w:p>
        </w:tc>
        <w:tc>
          <w:tcPr>
            <w:tcW w:w="1412" w:type="dxa"/>
          </w:tcPr>
          <w:p w14:paraId="44EEE9EA" w14:textId="43649B13" w:rsidR="0052180B" w:rsidRPr="00A74520" w:rsidRDefault="0052180B" w:rsidP="005218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</w:tr>
      <w:tr w:rsidR="005355B6" w:rsidRPr="00A74520" w14:paraId="0112B63E" w14:textId="77777777" w:rsidTr="00AD3E01">
        <w:trPr>
          <w:trHeight w:val="276"/>
        </w:trPr>
        <w:tc>
          <w:tcPr>
            <w:tcW w:w="2065" w:type="dxa"/>
          </w:tcPr>
          <w:p w14:paraId="73246FE5" w14:textId="77777777" w:rsidR="005355B6" w:rsidRPr="00A74520" w:rsidRDefault="005355B6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5" w:type="dxa"/>
          </w:tcPr>
          <w:p w14:paraId="57E5999A" w14:textId="148F8BBF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3.16</w:t>
            </w:r>
            <w:r w:rsidR="0052180B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170" w:type="dxa"/>
          </w:tcPr>
          <w:p w14:paraId="1E429B10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7C4380C9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44B0A644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47E7534C" w14:textId="77777777" w:rsidR="005355B6" w:rsidRPr="00A74520" w:rsidRDefault="005355B6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0736739" w14:textId="109340B4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6</w:t>
            </w:r>
            <w:r w:rsidR="0052180B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</w:tcPr>
          <w:p w14:paraId="364BBCAA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1291A020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77B8A158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5355B6" w:rsidRPr="00A74520" w14:paraId="440C653E" w14:textId="77777777" w:rsidTr="00AD3E01">
        <w:trPr>
          <w:trHeight w:val="276"/>
        </w:trPr>
        <w:tc>
          <w:tcPr>
            <w:tcW w:w="2065" w:type="dxa"/>
          </w:tcPr>
          <w:p w14:paraId="45E61302" w14:textId="77777777" w:rsidR="005355B6" w:rsidRPr="00A74520" w:rsidRDefault="005355B6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5" w:type="dxa"/>
          </w:tcPr>
          <w:p w14:paraId="26740D32" w14:textId="574C06B9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73</w:t>
            </w:r>
            <w:r w:rsidR="0052180B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170" w:type="dxa"/>
          </w:tcPr>
          <w:p w14:paraId="4D2AF175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037DFB7C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13257FB1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20A07342" w14:textId="77777777" w:rsidR="005355B6" w:rsidRPr="00A74520" w:rsidRDefault="005355B6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672692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2E396752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6B3D8051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317080D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5355B6" w:rsidRPr="00A74520" w14:paraId="56D58406" w14:textId="77777777" w:rsidTr="00AD3E01">
        <w:trPr>
          <w:trHeight w:val="276"/>
        </w:trPr>
        <w:tc>
          <w:tcPr>
            <w:tcW w:w="2065" w:type="dxa"/>
          </w:tcPr>
          <w:p w14:paraId="2A94D5E3" w14:textId="77777777" w:rsidR="005355B6" w:rsidRPr="00A74520" w:rsidRDefault="005355B6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65" w:type="dxa"/>
          </w:tcPr>
          <w:p w14:paraId="2ADE418E" w14:textId="2DA78165" w:rsidR="005355B6" w:rsidRPr="00A74520" w:rsidRDefault="0052180B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75 (1)</w:t>
            </w:r>
          </w:p>
        </w:tc>
        <w:tc>
          <w:tcPr>
            <w:tcW w:w="1170" w:type="dxa"/>
          </w:tcPr>
          <w:p w14:paraId="2B85A121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40833FD6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0634CE36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32D79C73" w14:textId="77777777" w:rsidR="005355B6" w:rsidRPr="00A74520" w:rsidRDefault="005355B6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499AF69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66EB1B7F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648AB47F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383B526A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5355B6" w:rsidRPr="00A74520" w14:paraId="7CF693B0" w14:textId="77777777" w:rsidTr="00AD3E01">
        <w:trPr>
          <w:trHeight w:val="276"/>
        </w:trPr>
        <w:tc>
          <w:tcPr>
            <w:tcW w:w="2065" w:type="dxa"/>
          </w:tcPr>
          <w:p w14:paraId="5836BA03" w14:textId="77777777" w:rsidR="005355B6" w:rsidRPr="00A74520" w:rsidRDefault="005355B6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65" w:type="dxa"/>
          </w:tcPr>
          <w:p w14:paraId="468AEB24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5A6BAD0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6FDAB7E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34CE974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748F3239" w14:textId="77777777" w:rsidR="005355B6" w:rsidRPr="00A74520" w:rsidRDefault="005355B6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48698F6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2AA6F0B5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616D1356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308BC44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5355B6" w:rsidRPr="00A74520" w14:paraId="186068D9" w14:textId="77777777" w:rsidTr="00AD3E01">
        <w:trPr>
          <w:trHeight w:val="276"/>
        </w:trPr>
        <w:tc>
          <w:tcPr>
            <w:tcW w:w="2065" w:type="dxa"/>
          </w:tcPr>
          <w:p w14:paraId="1A8CBF5A" w14:textId="77777777" w:rsidR="005355B6" w:rsidRPr="00A74520" w:rsidRDefault="005355B6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5" w:type="dxa"/>
          </w:tcPr>
          <w:p w14:paraId="24958F47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18A65762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4073141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19D730E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6F7C6A6E" w14:textId="77777777" w:rsidR="005355B6" w:rsidRPr="00A74520" w:rsidRDefault="005355B6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30BED9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4BA71FA9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657673C1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0C439965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5355B6" w:rsidRPr="00A74520" w14:paraId="7F4FF2D2" w14:textId="77777777" w:rsidTr="00AD3E01">
        <w:trPr>
          <w:trHeight w:val="276"/>
        </w:trPr>
        <w:tc>
          <w:tcPr>
            <w:tcW w:w="2065" w:type="dxa"/>
          </w:tcPr>
          <w:p w14:paraId="45A3064D" w14:textId="77777777" w:rsidR="005355B6" w:rsidRPr="00A74520" w:rsidRDefault="005355B6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65" w:type="dxa"/>
          </w:tcPr>
          <w:p w14:paraId="1A359E07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15FC3528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0790055E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3B2AA5B7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6E242AA7" w14:textId="77777777" w:rsidR="005355B6" w:rsidRPr="00A74520" w:rsidRDefault="005355B6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C854C50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20CD9ED0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0B524DE2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F82930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5355B6" w:rsidRPr="00A74520" w14:paraId="76B281E4" w14:textId="77777777" w:rsidTr="00AD3E01">
        <w:trPr>
          <w:trHeight w:val="276"/>
        </w:trPr>
        <w:tc>
          <w:tcPr>
            <w:tcW w:w="2065" w:type="dxa"/>
          </w:tcPr>
          <w:p w14:paraId="39235CCC" w14:textId="77777777" w:rsidR="005355B6" w:rsidRPr="00A74520" w:rsidRDefault="005355B6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265" w:type="dxa"/>
          </w:tcPr>
          <w:p w14:paraId="1CABD75A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077157F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2249328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6D24C9B9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375BA622" w14:textId="77777777" w:rsidR="005355B6" w:rsidRPr="00A74520" w:rsidRDefault="005355B6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2013DC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14AC6D9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35F5E3D9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3532BE12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5355B6" w:rsidRPr="00A74520" w14:paraId="1AA0DFD2" w14:textId="77777777" w:rsidTr="00AD3E01">
        <w:trPr>
          <w:trHeight w:val="276"/>
        </w:trPr>
        <w:tc>
          <w:tcPr>
            <w:tcW w:w="2065" w:type="dxa"/>
          </w:tcPr>
          <w:p w14:paraId="392E015D" w14:textId="77777777" w:rsidR="005355B6" w:rsidRPr="00A74520" w:rsidRDefault="005355B6" w:rsidP="00AD3E01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265" w:type="dxa"/>
          </w:tcPr>
          <w:p w14:paraId="34F7183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0669B2A2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1FF6957E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51D1D5CB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7A03B079" w14:textId="77777777" w:rsidR="005355B6" w:rsidRPr="00A74520" w:rsidRDefault="005355B6" w:rsidP="00AD3E01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A960917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68E7B05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1B65C71D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2A946985" w14:textId="77777777" w:rsidR="005355B6" w:rsidRPr="00A74520" w:rsidRDefault="005355B6" w:rsidP="00AD3E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D4148B" w:rsidRPr="00A74520" w14:paraId="1927A8BF" w14:textId="77777777" w:rsidTr="00D4148B">
        <w:trPr>
          <w:trHeight w:val="276"/>
        </w:trPr>
        <w:tc>
          <w:tcPr>
            <w:tcW w:w="12482" w:type="dxa"/>
            <w:gridSpan w:val="10"/>
            <w:tcBorders>
              <w:top w:val="single" w:sz="4" w:space="0" w:color="auto"/>
            </w:tcBorders>
          </w:tcPr>
          <w:p w14:paraId="28B7403A" w14:textId="0BA70F4F" w:rsidR="00D4148B" w:rsidRPr="00A74520" w:rsidRDefault="00D4148B" w:rsidP="00D4148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Analytical method for extraction and quantification of herbicides in soybean plant tissue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detection limit of 0.04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for dicamba.</w:t>
            </w:r>
          </w:p>
        </w:tc>
      </w:tr>
      <w:tr w:rsidR="00D4148B" w:rsidRPr="00A74520" w14:paraId="11D3A17B" w14:textId="77777777" w:rsidTr="00D4148B">
        <w:trPr>
          <w:trHeight w:val="276"/>
        </w:trPr>
        <w:tc>
          <w:tcPr>
            <w:tcW w:w="12482" w:type="dxa"/>
            <w:gridSpan w:val="10"/>
          </w:tcPr>
          <w:p w14:paraId="2BE52BF2" w14:textId="68E7777F" w:rsidR="00D4148B" w:rsidRPr="00A74520" w:rsidRDefault="00D4148B" w:rsidP="00D4148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bbreviation;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ND, not detected</w:t>
            </w:r>
            <w:r w:rsidR="004A2BFC" w:rsidRPr="00A745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0EAC5444" w14:textId="118D01A4" w:rsidR="005355B6" w:rsidRPr="00A74520" w:rsidRDefault="005355B6">
      <w:pPr>
        <w:rPr>
          <w:rFonts w:ascii="Times New Roman" w:hAnsi="Times New Roman" w:cs="Times New Roman"/>
          <w:sz w:val="24"/>
          <w:szCs w:val="24"/>
        </w:rPr>
      </w:pPr>
    </w:p>
    <w:p w14:paraId="6984AE64" w14:textId="3A7EC6C7" w:rsidR="00D4148B" w:rsidRPr="00A74520" w:rsidRDefault="00D4148B">
      <w:pPr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sz w:val="24"/>
          <w:szCs w:val="24"/>
        </w:rPr>
        <w:br w:type="page"/>
      </w:r>
    </w:p>
    <w:p w14:paraId="2C9C9BDB" w14:textId="37891680" w:rsidR="00D4148B" w:rsidRPr="00A74520" w:rsidRDefault="00D4148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1265"/>
        <w:gridCol w:w="1170"/>
        <w:gridCol w:w="1208"/>
        <w:gridCol w:w="1312"/>
        <w:gridCol w:w="270"/>
        <w:gridCol w:w="1260"/>
        <w:gridCol w:w="1260"/>
        <w:gridCol w:w="1260"/>
        <w:gridCol w:w="1412"/>
      </w:tblGrid>
      <w:tr w:rsidR="004A2BFC" w:rsidRPr="00A74520" w14:paraId="41F04EFB" w14:textId="77777777" w:rsidTr="00C220F8">
        <w:tc>
          <w:tcPr>
            <w:tcW w:w="12482" w:type="dxa"/>
            <w:gridSpan w:val="10"/>
            <w:tcBorders>
              <w:bottom w:val="single" w:sz="4" w:space="0" w:color="auto"/>
            </w:tcBorders>
          </w:tcPr>
          <w:p w14:paraId="70ECA7DA" w14:textId="3DF8E08A" w:rsidR="004A2BFC" w:rsidRPr="00A74520" w:rsidRDefault="004A2BFC" w:rsidP="009B58B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125037788"/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481CDC"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Average dicamba residue detected in Enlist or Xtend soybean as a function of time after application in 2021, and the number of samples with a non-detect result in parentheses (n = 4 observations)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>, where 1X equaled 560 g ha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dicamba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</w:t>
            </w:r>
          </w:p>
        </w:tc>
      </w:tr>
      <w:bookmarkEnd w:id="1"/>
      <w:tr w:rsidR="004A2BFC" w:rsidRPr="00A74520" w14:paraId="0816F9B3" w14:textId="77777777" w:rsidTr="00C220F8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3B12C588" w14:textId="77777777" w:rsidR="004A2BFC" w:rsidRPr="00A74520" w:rsidRDefault="004A2BFC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Time after</w:t>
            </w:r>
          </w:p>
        </w:tc>
        <w:tc>
          <w:tcPr>
            <w:tcW w:w="495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A30BDC8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Enlist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1AED9785" w14:textId="77777777" w:rsidR="004A2BFC" w:rsidRPr="00A74520" w:rsidRDefault="004A2BFC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7DA9871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Xtend</w:t>
            </w:r>
          </w:p>
        </w:tc>
      </w:tr>
      <w:tr w:rsidR="004A2BFC" w:rsidRPr="00A74520" w14:paraId="64F51E75" w14:textId="77777777" w:rsidTr="00C220F8">
        <w:trPr>
          <w:trHeight w:val="276"/>
        </w:trPr>
        <w:tc>
          <w:tcPr>
            <w:tcW w:w="2065" w:type="dxa"/>
            <w:tcBorders>
              <w:bottom w:val="single" w:sz="4" w:space="0" w:color="auto"/>
            </w:tcBorders>
          </w:tcPr>
          <w:p w14:paraId="747608EA" w14:textId="77777777" w:rsidR="004A2BFC" w:rsidRPr="00A74520" w:rsidRDefault="004A2BFC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14:paraId="6F40DE62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26A04CAA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6EA9E15C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312" w:type="dxa"/>
            <w:tcBorders>
              <w:top w:val="single" w:sz="4" w:space="0" w:color="auto"/>
              <w:bottom w:val="single" w:sz="4" w:space="0" w:color="auto"/>
            </w:tcBorders>
          </w:tcPr>
          <w:p w14:paraId="06376AD4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170A09C8" w14:textId="77777777" w:rsidR="004A2BFC" w:rsidRPr="00A74520" w:rsidRDefault="004A2BFC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7725EB0F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4B7A181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13BB7981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</w:tcPr>
          <w:p w14:paraId="1A3100B7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</w:tr>
      <w:tr w:rsidR="004A2BFC" w:rsidRPr="00A74520" w14:paraId="1D4B3CB2" w14:textId="77777777" w:rsidTr="007B0D36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2A9E4E44" w14:textId="77777777" w:rsidR="004A2BFC" w:rsidRPr="00A74520" w:rsidRDefault="004A2BFC" w:rsidP="004A2B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0417" w:type="dxa"/>
            <w:gridSpan w:val="9"/>
            <w:tcBorders>
              <w:top w:val="single" w:sz="4" w:space="0" w:color="auto"/>
            </w:tcBorders>
          </w:tcPr>
          <w:p w14:paraId="18DE2557" w14:textId="1C3CCC10" w:rsidR="004A2BFC" w:rsidRPr="00A74520" w:rsidRDefault="004A2BFC" w:rsidP="004A2B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------------------------------------------------------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------------------------------------------------------</w:t>
            </w:r>
          </w:p>
        </w:tc>
      </w:tr>
      <w:tr w:rsidR="004A2BFC" w:rsidRPr="00A74520" w14:paraId="42426C41" w14:textId="77777777" w:rsidTr="00C220F8">
        <w:trPr>
          <w:trHeight w:val="276"/>
        </w:trPr>
        <w:tc>
          <w:tcPr>
            <w:tcW w:w="2065" w:type="dxa"/>
          </w:tcPr>
          <w:p w14:paraId="6A643414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</w:tcPr>
          <w:p w14:paraId="212EE50B" w14:textId="1C6D48AD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7.52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170" w:type="dxa"/>
          </w:tcPr>
          <w:p w14:paraId="1F15A18D" w14:textId="544AA3D0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86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08" w:type="dxa"/>
          </w:tcPr>
          <w:p w14:paraId="1BE36DCD" w14:textId="510D4B34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</w:tc>
        <w:tc>
          <w:tcPr>
            <w:tcW w:w="1312" w:type="dxa"/>
          </w:tcPr>
          <w:p w14:paraId="7EF80133" w14:textId="0484F7AD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  <w:tc>
          <w:tcPr>
            <w:tcW w:w="270" w:type="dxa"/>
          </w:tcPr>
          <w:p w14:paraId="0B52F66B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8C42823" w14:textId="4A4C100B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7.65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68448235" w14:textId="3C2BEF3B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260" w:type="dxa"/>
          </w:tcPr>
          <w:p w14:paraId="27440DA3" w14:textId="6AE36DB3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78CBECA5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4E366DBF" w14:textId="77777777" w:rsidTr="00C220F8">
        <w:trPr>
          <w:trHeight w:val="276"/>
        </w:trPr>
        <w:tc>
          <w:tcPr>
            <w:tcW w:w="2065" w:type="dxa"/>
          </w:tcPr>
          <w:p w14:paraId="093FCC43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65" w:type="dxa"/>
          </w:tcPr>
          <w:p w14:paraId="6F8BE73A" w14:textId="354C2B79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42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170" w:type="dxa"/>
          </w:tcPr>
          <w:p w14:paraId="65328172" w14:textId="78B054AB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3)</w:t>
            </w:r>
          </w:p>
        </w:tc>
        <w:tc>
          <w:tcPr>
            <w:tcW w:w="1208" w:type="dxa"/>
          </w:tcPr>
          <w:p w14:paraId="5D9CE979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67B5B8D9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41813A45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5A52FF4" w14:textId="000D3BBC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>53 (1)</w:t>
            </w:r>
          </w:p>
        </w:tc>
        <w:tc>
          <w:tcPr>
            <w:tcW w:w="1260" w:type="dxa"/>
          </w:tcPr>
          <w:p w14:paraId="7D2D50AB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4E7CB6B1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217986D5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65C6C23A" w14:textId="77777777" w:rsidTr="00C220F8">
        <w:trPr>
          <w:trHeight w:val="276"/>
        </w:trPr>
        <w:tc>
          <w:tcPr>
            <w:tcW w:w="2065" w:type="dxa"/>
          </w:tcPr>
          <w:p w14:paraId="191D2676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65" w:type="dxa"/>
          </w:tcPr>
          <w:p w14:paraId="0E5929D4" w14:textId="583E7169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170" w:type="dxa"/>
          </w:tcPr>
          <w:p w14:paraId="0DA65CE5" w14:textId="5262660F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3)</w:t>
            </w:r>
          </w:p>
        </w:tc>
        <w:tc>
          <w:tcPr>
            <w:tcW w:w="1208" w:type="dxa"/>
          </w:tcPr>
          <w:p w14:paraId="42467D7B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2548ABAE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6FEEFD70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E7D999D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737AF379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4EDB682F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5238BD66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412DD785" w14:textId="77777777" w:rsidTr="00C220F8">
        <w:trPr>
          <w:trHeight w:val="276"/>
        </w:trPr>
        <w:tc>
          <w:tcPr>
            <w:tcW w:w="2065" w:type="dxa"/>
          </w:tcPr>
          <w:p w14:paraId="1516128D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65" w:type="dxa"/>
          </w:tcPr>
          <w:p w14:paraId="0AD258C8" w14:textId="120B2BD1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18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2)</w:t>
            </w:r>
          </w:p>
        </w:tc>
        <w:tc>
          <w:tcPr>
            <w:tcW w:w="1170" w:type="dxa"/>
          </w:tcPr>
          <w:p w14:paraId="42A4B4EB" w14:textId="05DB8E7C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3)</w:t>
            </w:r>
          </w:p>
        </w:tc>
        <w:tc>
          <w:tcPr>
            <w:tcW w:w="1208" w:type="dxa"/>
          </w:tcPr>
          <w:p w14:paraId="43BD610E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53412D14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066B2DB0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8C46F1C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02E76B87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0314D22B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50CF70F9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5CBB0CBB" w14:textId="77777777" w:rsidTr="00C220F8">
        <w:trPr>
          <w:trHeight w:val="276"/>
        </w:trPr>
        <w:tc>
          <w:tcPr>
            <w:tcW w:w="2065" w:type="dxa"/>
          </w:tcPr>
          <w:p w14:paraId="16B1DE10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5" w:type="dxa"/>
          </w:tcPr>
          <w:p w14:paraId="40A0CFFF" w14:textId="2DDD4C2F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>12 (1)</w:t>
            </w:r>
          </w:p>
        </w:tc>
        <w:tc>
          <w:tcPr>
            <w:tcW w:w="1170" w:type="dxa"/>
          </w:tcPr>
          <w:p w14:paraId="74584EB6" w14:textId="7D30F76B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  <w:tc>
          <w:tcPr>
            <w:tcW w:w="1208" w:type="dxa"/>
          </w:tcPr>
          <w:p w14:paraId="7AD09D97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303AA543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54E2DB79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E0A8C86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15BDA2CF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271BA688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AD0863F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4E3F15D4" w14:textId="77777777" w:rsidTr="00C220F8">
        <w:trPr>
          <w:trHeight w:val="276"/>
        </w:trPr>
        <w:tc>
          <w:tcPr>
            <w:tcW w:w="2065" w:type="dxa"/>
          </w:tcPr>
          <w:p w14:paraId="0EE446DE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65" w:type="dxa"/>
          </w:tcPr>
          <w:p w14:paraId="667F5976" w14:textId="4759BCD6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27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2)</w:t>
            </w:r>
          </w:p>
        </w:tc>
        <w:tc>
          <w:tcPr>
            <w:tcW w:w="1170" w:type="dxa"/>
          </w:tcPr>
          <w:p w14:paraId="3E97E127" w14:textId="7FECB0FE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  <w:tc>
          <w:tcPr>
            <w:tcW w:w="1208" w:type="dxa"/>
          </w:tcPr>
          <w:p w14:paraId="63A5747A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5D7247F5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043F6177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E8AD572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7F2B2744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358E4607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2E214ACB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5D3EC5D6" w14:textId="77777777" w:rsidTr="00C220F8">
        <w:trPr>
          <w:trHeight w:val="276"/>
        </w:trPr>
        <w:tc>
          <w:tcPr>
            <w:tcW w:w="2065" w:type="dxa"/>
          </w:tcPr>
          <w:p w14:paraId="653535D0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65" w:type="dxa"/>
          </w:tcPr>
          <w:p w14:paraId="455E578F" w14:textId="03F4B32C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13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</w:tc>
        <w:tc>
          <w:tcPr>
            <w:tcW w:w="1170" w:type="dxa"/>
          </w:tcPr>
          <w:p w14:paraId="4F51F179" w14:textId="0E25CD6A" w:rsidR="004A2BFC" w:rsidRPr="00A74520" w:rsidRDefault="009C3230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15A997B6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262DD20C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46DFE14A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5D29FF0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4C4E7BAD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79EB6C3E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57A482E7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10E8E7DB" w14:textId="77777777" w:rsidTr="00C220F8">
        <w:trPr>
          <w:trHeight w:val="276"/>
        </w:trPr>
        <w:tc>
          <w:tcPr>
            <w:tcW w:w="2065" w:type="dxa"/>
          </w:tcPr>
          <w:p w14:paraId="4C388E7D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265" w:type="dxa"/>
          </w:tcPr>
          <w:p w14:paraId="30BF32E5" w14:textId="4F64C982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65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2)</w:t>
            </w:r>
          </w:p>
        </w:tc>
        <w:tc>
          <w:tcPr>
            <w:tcW w:w="1170" w:type="dxa"/>
          </w:tcPr>
          <w:p w14:paraId="32103ABB" w14:textId="5F81BBA0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3)</w:t>
            </w:r>
          </w:p>
        </w:tc>
        <w:tc>
          <w:tcPr>
            <w:tcW w:w="1208" w:type="dxa"/>
          </w:tcPr>
          <w:p w14:paraId="33A9F2F9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19DB0889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02E32D97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058A7B6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4426D141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203676D1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478FF59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27138847" w14:textId="77777777" w:rsidTr="00C220F8">
        <w:trPr>
          <w:trHeight w:val="276"/>
        </w:trPr>
        <w:tc>
          <w:tcPr>
            <w:tcW w:w="2065" w:type="dxa"/>
          </w:tcPr>
          <w:p w14:paraId="52136CF6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265" w:type="dxa"/>
          </w:tcPr>
          <w:p w14:paraId="4E48003E" w14:textId="0FCAA632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0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2)</w:t>
            </w:r>
          </w:p>
        </w:tc>
        <w:tc>
          <w:tcPr>
            <w:tcW w:w="1170" w:type="dxa"/>
          </w:tcPr>
          <w:p w14:paraId="3B3E336C" w14:textId="7783C901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3)</w:t>
            </w:r>
          </w:p>
        </w:tc>
        <w:tc>
          <w:tcPr>
            <w:tcW w:w="1208" w:type="dxa"/>
          </w:tcPr>
          <w:p w14:paraId="5C479B76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4223E6EB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765E922B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51A82CB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0518734D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160C0460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610A194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67194C38" w14:textId="77777777" w:rsidTr="00C220F8">
        <w:trPr>
          <w:trHeight w:val="276"/>
        </w:trPr>
        <w:tc>
          <w:tcPr>
            <w:tcW w:w="2065" w:type="dxa"/>
          </w:tcPr>
          <w:p w14:paraId="335FD9A5" w14:textId="77777777" w:rsidR="004A2BFC" w:rsidRPr="00A74520" w:rsidRDefault="004A2BFC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265" w:type="dxa"/>
          </w:tcPr>
          <w:p w14:paraId="7F2D5E36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0A844491" w14:textId="14EFA6C4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9C3230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  <w:tc>
          <w:tcPr>
            <w:tcW w:w="1208" w:type="dxa"/>
          </w:tcPr>
          <w:p w14:paraId="0F472766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37BF3ACA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3E3F1CD7" w14:textId="77777777" w:rsidR="004A2BFC" w:rsidRPr="00A74520" w:rsidRDefault="004A2BFC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6424C8F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087FC55F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28C38290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F7498DD" w14:textId="77777777" w:rsidR="004A2BFC" w:rsidRPr="00A74520" w:rsidRDefault="004A2BFC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4A2BFC" w:rsidRPr="00A74520" w14:paraId="722DD2BC" w14:textId="77777777" w:rsidTr="004A2BFC">
        <w:trPr>
          <w:trHeight w:val="276"/>
        </w:trPr>
        <w:tc>
          <w:tcPr>
            <w:tcW w:w="12482" w:type="dxa"/>
            <w:gridSpan w:val="10"/>
            <w:tcBorders>
              <w:top w:val="single" w:sz="4" w:space="0" w:color="auto"/>
            </w:tcBorders>
          </w:tcPr>
          <w:p w14:paraId="508DFCF3" w14:textId="5ACA6CBF" w:rsidR="004A2BFC" w:rsidRPr="00A74520" w:rsidRDefault="004A2BFC" w:rsidP="009B58B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nalytical method for extraction and quantification of herbicides in soybean plant tissue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 xml:space="preserve"> with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detection limit of 0.04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dicamba.</w:t>
            </w:r>
          </w:p>
        </w:tc>
      </w:tr>
      <w:tr w:rsidR="004A2BFC" w:rsidRPr="00A74520" w14:paraId="5F32F837" w14:textId="77777777" w:rsidTr="004A2BFC">
        <w:trPr>
          <w:trHeight w:val="276"/>
        </w:trPr>
        <w:tc>
          <w:tcPr>
            <w:tcW w:w="12482" w:type="dxa"/>
            <w:gridSpan w:val="10"/>
          </w:tcPr>
          <w:p w14:paraId="0ED3676A" w14:textId="12E02D17" w:rsidR="004A2BFC" w:rsidRPr="00A74520" w:rsidRDefault="004A2BFC" w:rsidP="009B58B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bbreviation;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ND, not detected.</w:t>
            </w:r>
          </w:p>
        </w:tc>
      </w:tr>
    </w:tbl>
    <w:p w14:paraId="2131072A" w14:textId="5AA3709A" w:rsidR="004A2BFC" w:rsidRPr="00A74520" w:rsidRDefault="004A2BFC">
      <w:pPr>
        <w:rPr>
          <w:rFonts w:ascii="Times New Roman" w:hAnsi="Times New Roman" w:cs="Times New Roman"/>
          <w:sz w:val="24"/>
          <w:szCs w:val="24"/>
        </w:rPr>
      </w:pPr>
    </w:p>
    <w:p w14:paraId="4B23AECB" w14:textId="2FE76F91" w:rsidR="009B58B3" w:rsidRPr="00A74520" w:rsidRDefault="009B58B3">
      <w:pPr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sz w:val="24"/>
          <w:szCs w:val="24"/>
        </w:rPr>
        <w:br w:type="page"/>
      </w:r>
    </w:p>
    <w:p w14:paraId="5CAFE078" w14:textId="624350C8" w:rsidR="009B58B3" w:rsidRPr="00A74520" w:rsidRDefault="009B58B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1265"/>
        <w:gridCol w:w="1170"/>
        <w:gridCol w:w="1208"/>
        <w:gridCol w:w="1312"/>
        <w:gridCol w:w="270"/>
        <w:gridCol w:w="1260"/>
        <w:gridCol w:w="1260"/>
        <w:gridCol w:w="1260"/>
        <w:gridCol w:w="1412"/>
      </w:tblGrid>
      <w:tr w:rsidR="009B58B3" w:rsidRPr="00A74520" w14:paraId="358758C7" w14:textId="77777777" w:rsidTr="00C220F8">
        <w:tc>
          <w:tcPr>
            <w:tcW w:w="12482" w:type="dxa"/>
            <w:gridSpan w:val="10"/>
            <w:tcBorders>
              <w:bottom w:val="single" w:sz="4" w:space="0" w:color="auto"/>
            </w:tcBorders>
          </w:tcPr>
          <w:p w14:paraId="5E426E1E" w14:textId="718AABCE" w:rsidR="009B58B3" w:rsidRPr="00A74520" w:rsidRDefault="009B58B3" w:rsidP="009B58B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481CDC"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Average 2,4-D residue detected in Enlist or Xtend soybean as a function of time after application in 2020, and the number of samples with a non-detect result in parentheses (n = 4 observations), where 1X equaled 1065 g ha</w:t>
            </w: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2,4-D.</w:t>
            </w:r>
            <w:r w:rsidR="00EB2369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</w:t>
            </w:r>
          </w:p>
        </w:tc>
      </w:tr>
      <w:tr w:rsidR="009B58B3" w:rsidRPr="00A74520" w14:paraId="30756B2F" w14:textId="77777777" w:rsidTr="00C220F8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2465A901" w14:textId="77777777" w:rsidR="009B58B3" w:rsidRPr="00A74520" w:rsidRDefault="009B58B3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Time after</w:t>
            </w:r>
          </w:p>
        </w:tc>
        <w:tc>
          <w:tcPr>
            <w:tcW w:w="495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11559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Enlist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130E6877" w14:textId="77777777" w:rsidR="009B58B3" w:rsidRPr="00A74520" w:rsidRDefault="009B58B3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ACA5D9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Xtend</w:t>
            </w:r>
          </w:p>
        </w:tc>
      </w:tr>
      <w:tr w:rsidR="009B58B3" w:rsidRPr="00A74520" w14:paraId="4B591BAF" w14:textId="77777777" w:rsidTr="00C220F8">
        <w:trPr>
          <w:trHeight w:val="276"/>
        </w:trPr>
        <w:tc>
          <w:tcPr>
            <w:tcW w:w="2065" w:type="dxa"/>
            <w:tcBorders>
              <w:bottom w:val="single" w:sz="4" w:space="0" w:color="auto"/>
            </w:tcBorders>
          </w:tcPr>
          <w:p w14:paraId="239DB12F" w14:textId="77777777" w:rsidR="009B58B3" w:rsidRPr="00A74520" w:rsidRDefault="009B58B3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14:paraId="73A31A0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5329B8E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02A88C8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312" w:type="dxa"/>
            <w:tcBorders>
              <w:top w:val="single" w:sz="4" w:space="0" w:color="auto"/>
              <w:bottom w:val="single" w:sz="4" w:space="0" w:color="auto"/>
            </w:tcBorders>
          </w:tcPr>
          <w:p w14:paraId="1724F45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7FBF3FEB" w14:textId="77777777" w:rsidR="009B58B3" w:rsidRPr="00A74520" w:rsidRDefault="009B58B3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7040AB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11AE69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200C205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</w:tcPr>
          <w:p w14:paraId="0C419761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</w:tr>
      <w:tr w:rsidR="009B58B3" w:rsidRPr="00A74520" w14:paraId="1ECF2777" w14:textId="77777777" w:rsidTr="00C7072B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3487F24D" w14:textId="77777777" w:rsidR="009B58B3" w:rsidRPr="00A74520" w:rsidRDefault="009B58B3" w:rsidP="009B58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0417" w:type="dxa"/>
            <w:gridSpan w:val="9"/>
            <w:tcBorders>
              <w:top w:val="single" w:sz="4" w:space="0" w:color="auto"/>
            </w:tcBorders>
          </w:tcPr>
          <w:p w14:paraId="5647E2A8" w14:textId="0633CED3" w:rsidR="009B58B3" w:rsidRPr="00A74520" w:rsidRDefault="009B58B3" w:rsidP="009B58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------------------------------------------------------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------------------------------------------------------</w:t>
            </w:r>
          </w:p>
        </w:tc>
      </w:tr>
      <w:tr w:rsidR="009B58B3" w:rsidRPr="00A74520" w14:paraId="7D19E4A7" w14:textId="77777777" w:rsidTr="00C220F8">
        <w:trPr>
          <w:trHeight w:val="276"/>
        </w:trPr>
        <w:tc>
          <w:tcPr>
            <w:tcW w:w="2065" w:type="dxa"/>
          </w:tcPr>
          <w:p w14:paraId="0C29D14E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</w:tcPr>
          <w:p w14:paraId="3B4F655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75.352 (0)</w:t>
            </w:r>
          </w:p>
        </w:tc>
        <w:tc>
          <w:tcPr>
            <w:tcW w:w="1170" w:type="dxa"/>
          </w:tcPr>
          <w:p w14:paraId="6FEFA9CC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.285 (1)</w:t>
            </w:r>
          </w:p>
        </w:tc>
        <w:tc>
          <w:tcPr>
            <w:tcW w:w="1208" w:type="dxa"/>
          </w:tcPr>
          <w:p w14:paraId="5851E63A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69 (0)</w:t>
            </w:r>
          </w:p>
        </w:tc>
        <w:tc>
          <w:tcPr>
            <w:tcW w:w="1312" w:type="dxa"/>
          </w:tcPr>
          <w:p w14:paraId="58FA274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3 (0)</w:t>
            </w:r>
          </w:p>
        </w:tc>
        <w:tc>
          <w:tcPr>
            <w:tcW w:w="270" w:type="dxa"/>
          </w:tcPr>
          <w:p w14:paraId="0FC25B7D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E3C8BD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74.88 (0)</w:t>
            </w:r>
          </w:p>
        </w:tc>
        <w:tc>
          <w:tcPr>
            <w:tcW w:w="1260" w:type="dxa"/>
          </w:tcPr>
          <w:p w14:paraId="63CCE71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5.35 (0)</w:t>
            </w:r>
          </w:p>
        </w:tc>
        <w:tc>
          <w:tcPr>
            <w:tcW w:w="1260" w:type="dxa"/>
          </w:tcPr>
          <w:p w14:paraId="46C9EAC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8 (0)</w:t>
            </w:r>
          </w:p>
        </w:tc>
        <w:tc>
          <w:tcPr>
            <w:tcW w:w="1412" w:type="dxa"/>
          </w:tcPr>
          <w:p w14:paraId="4B404EB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2 (0)</w:t>
            </w:r>
          </w:p>
        </w:tc>
      </w:tr>
      <w:tr w:rsidR="009B58B3" w:rsidRPr="00A74520" w14:paraId="0B4AC885" w14:textId="77777777" w:rsidTr="00C220F8">
        <w:trPr>
          <w:trHeight w:val="276"/>
        </w:trPr>
        <w:tc>
          <w:tcPr>
            <w:tcW w:w="2065" w:type="dxa"/>
          </w:tcPr>
          <w:p w14:paraId="6565D0C1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5" w:type="dxa"/>
          </w:tcPr>
          <w:p w14:paraId="0E06602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015 (0)</w:t>
            </w:r>
          </w:p>
        </w:tc>
        <w:tc>
          <w:tcPr>
            <w:tcW w:w="1170" w:type="dxa"/>
          </w:tcPr>
          <w:p w14:paraId="25A331BA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9 (2)</w:t>
            </w:r>
          </w:p>
        </w:tc>
        <w:tc>
          <w:tcPr>
            <w:tcW w:w="1208" w:type="dxa"/>
          </w:tcPr>
          <w:p w14:paraId="00B76E96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79 (2)</w:t>
            </w:r>
          </w:p>
        </w:tc>
        <w:tc>
          <w:tcPr>
            <w:tcW w:w="1312" w:type="dxa"/>
          </w:tcPr>
          <w:p w14:paraId="181A24F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3E081116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6844EAC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6.87 (0)</w:t>
            </w:r>
          </w:p>
        </w:tc>
        <w:tc>
          <w:tcPr>
            <w:tcW w:w="1260" w:type="dxa"/>
          </w:tcPr>
          <w:p w14:paraId="2CCAFE31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7 (0)</w:t>
            </w:r>
          </w:p>
        </w:tc>
        <w:tc>
          <w:tcPr>
            <w:tcW w:w="1260" w:type="dxa"/>
          </w:tcPr>
          <w:p w14:paraId="0286724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0)</w:t>
            </w:r>
          </w:p>
        </w:tc>
        <w:tc>
          <w:tcPr>
            <w:tcW w:w="1412" w:type="dxa"/>
          </w:tcPr>
          <w:p w14:paraId="7AD9A98F" w14:textId="7B2415B3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EB2369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</w:tr>
      <w:tr w:rsidR="009B58B3" w:rsidRPr="00A74520" w14:paraId="69D19D8E" w14:textId="77777777" w:rsidTr="00C220F8">
        <w:trPr>
          <w:trHeight w:val="276"/>
        </w:trPr>
        <w:tc>
          <w:tcPr>
            <w:tcW w:w="2065" w:type="dxa"/>
          </w:tcPr>
          <w:p w14:paraId="4EFB3A35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5" w:type="dxa"/>
          </w:tcPr>
          <w:p w14:paraId="16F4DD5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84 (0)</w:t>
            </w:r>
          </w:p>
        </w:tc>
        <w:tc>
          <w:tcPr>
            <w:tcW w:w="1170" w:type="dxa"/>
          </w:tcPr>
          <w:p w14:paraId="4ADB5301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5B0C1A6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7A5D3DA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6613FD66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7ED0D1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73 (0)</w:t>
            </w:r>
          </w:p>
        </w:tc>
        <w:tc>
          <w:tcPr>
            <w:tcW w:w="1260" w:type="dxa"/>
          </w:tcPr>
          <w:p w14:paraId="4C1C1FC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0)</w:t>
            </w:r>
          </w:p>
        </w:tc>
        <w:tc>
          <w:tcPr>
            <w:tcW w:w="1260" w:type="dxa"/>
          </w:tcPr>
          <w:p w14:paraId="6DFC92EC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0D9D625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14EC5F70" w14:textId="77777777" w:rsidTr="00C220F8">
        <w:trPr>
          <w:trHeight w:val="276"/>
        </w:trPr>
        <w:tc>
          <w:tcPr>
            <w:tcW w:w="2065" w:type="dxa"/>
          </w:tcPr>
          <w:p w14:paraId="29965283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65" w:type="dxa"/>
          </w:tcPr>
          <w:p w14:paraId="06E8441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65 (0)</w:t>
            </w:r>
          </w:p>
        </w:tc>
        <w:tc>
          <w:tcPr>
            <w:tcW w:w="1170" w:type="dxa"/>
          </w:tcPr>
          <w:p w14:paraId="1788A0F7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7 (0)</w:t>
            </w:r>
          </w:p>
        </w:tc>
        <w:tc>
          <w:tcPr>
            <w:tcW w:w="1208" w:type="dxa"/>
          </w:tcPr>
          <w:p w14:paraId="6F93D43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1540E31A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75551B02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CFA0F4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5.13 (0)</w:t>
            </w:r>
          </w:p>
        </w:tc>
        <w:tc>
          <w:tcPr>
            <w:tcW w:w="1260" w:type="dxa"/>
          </w:tcPr>
          <w:p w14:paraId="0028812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3)</w:t>
            </w:r>
          </w:p>
        </w:tc>
        <w:tc>
          <w:tcPr>
            <w:tcW w:w="1260" w:type="dxa"/>
          </w:tcPr>
          <w:p w14:paraId="2CEF08F6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93798C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4FA2285D" w14:textId="77777777" w:rsidTr="00C220F8">
        <w:trPr>
          <w:trHeight w:val="276"/>
        </w:trPr>
        <w:tc>
          <w:tcPr>
            <w:tcW w:w="2065" w:type="dxa"/>
          </w:tcPr>
          <w:p w14:paraId="4B16030F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65" w:type="dxa"/>
          </w:tcPr>
          <w:p w14:paraId="2680393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3 (2)</w:t>
            </w:r>
          </w:p>
        </w:tc>
        <w:tc>
          <w:tcPr>
            <w:tcW w:w="1170" w:type="dxa"/>
          </w:tcPr>
          <w:p w14:paraId="201F692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701251F6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09DF452E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556D9E19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956FB3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38 (2)</w:t>
            </w:r>
          </w:p>
        </w:tc>
        <w:tc>
          <w:tcPr>
            <w:tcW w:w="1260" w:type="dxa"/>
          </w:tcPr>
          <w:p w14:paraId="48F19BBE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77F0AB86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6F13C46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172854E7" w14:textId="77777777" w:rsidTr="00C220F8">
        <w:trPr>
          <w:trHeight w:val="276"/>
        </w:trPr>
        <w:tc>
          <w:tcPr>
            <w:tcW w:w="2065" w:type="dxa"/>
          </w:tcPr>
          <w:p w14:paraId="1AF356F2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5" w:type="dxa"/>
          </w:tcPr>
          <w:p w14:paraId="045B4F9E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2 (2)</w:t>
            </w:r>
          </w:p>
        </w:tc>
        <w:tc>
          <w:tcPr>
            <w:tcW w:w="1170" w:type="dxa"/>
          </w:tcPr>
          <w:p w14:paraId="3E0A21B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25BD122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616D0D8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2FAC947D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AC94BD7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5 (2)</w:t>
            </w:r>
          </w:p>
        </w:tc>
        <w:tc>
          <w:tcPr>
            <w:tcW w:w="1260" w:type="dxa"/>
          </w:tcPr>
          <w:p w14:paraId="676F351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3053D5B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1B39E58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129C6691" w14:textId="77777777" w:rsidTr="00C220F8">
        <w:trPr>
          <w:trHeight w:val="276"/>
        </w:trPr>
        <w:tc>
          <w:tcPr>
            <w:tcW w:w="2065" w:type="dxa"/>
          </w:tcPr>
          <w:p w14:paraId="014DCD02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65" w:type="dxa"/>
          </w:tcPr>
          <w:p w14:paraId="20BE63DA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20 (2)</w:t>
            </w:r>
          </w:p>
        </w:tc>
        <w:tc>
          <w:tcPr>
            <w:tcW w:w="1170" w:type="dxa"/>
          </w:tcPr>
          <w:p w14:paraId="4309566C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5845435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74362BE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5D407844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D52C011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1)</w:t>
            </w:r>
          </w:p>
        </w:tc>
        <w:tc>
          <w:tcPr>
            <w:tcW w:w="1260" w:type="dxa"/>
          </w:tcPr>
          <w:p w14:paraId="3A9F0D37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02CAC3F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37CB703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49A819EC" w14:textId="77777777" w:rsidTr="00C220F8">
        <w:trPr>
          <w:trHeight w:val="276"/>
        </w:trPr>
        <w:tc>
          <w:tcPr>
            <w:tcW w:w="2065" w:type="dxa"/>
          </w:tcPr>
          <w:p w14:paraId="151793D5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65" w:type="dxa"/>
          </w:tcPr>
          <w:p w14:paraId="448F0CF9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3EF187F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52F9206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3A5E342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4B031F8C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1DE08D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2 (2)</w:t>
            </w:r>
          </w:p>
        </w:tc>
        <w:tc>
          <w:tcPr>
            <w:tcW w:w="1260" w:type="dxa"/>
          </w:tcPr>
          <w:p w14:paraId="4E06D94E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77CB691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518A81F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3D426ECF" w14:textId="77777777" w:rsidTr="00C220F8">
        <w:trPr>
          <w:trHeight w:val="276"/>
        </w:trPr>
        <w:tc>
          <w:tcPr>
            <w:tcW w:w="2065" w:type="dxa"/>
          </w:tcPr>
          <w:p w14:paraId="50F759FC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265" w:type="dxa"/>
          </w:tcPr>
          <w:p w14:paraId="3C43FDE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17713DB9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6E59A6C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005F8EC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6CF4957F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E180DF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3)</w:t>
            </w:r>
          </w:p>
        </w:tc>
        <w:tc>
          <w:tcPr>
            <w:tcW w:w="1260" w:type="dxa"/>
          </w:tcPr>
          <w:p w14:paraId="7BDD9DD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7FFE2A5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54AAF33E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69011668" w14:textId="77777777" w:rsidTr="00C220F8">
        <w:trPr>
          <w:trHeight w:val="276"/>
        </w:trPr>
        <w:tc>
          <w:tcPr>
            <w:tcW w:w="2065" w:type="dxa"/>
          </w:tcPr>
          <w:p w14:paraId="38A1DA82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265" w:type="dxa"/>
          </w:tcPr>
          <w:p w14:paraId="344888D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5DB765BE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5FC71399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7347ABCC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1F969B6F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FD5C19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7 (1)</w:t>
            </w:r>
          </w:p>
        </w:tc>
        <w:tc>
          <w:tcPr>
            <w:tcW w:w="1260" w:type="dxa"/>
          </w:tcPr>
          <w:p w14:paraId="766FEC7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3ED020F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518EA94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57C5EA84" w14:textId="77777777" w:rsidTr="009B58B3">
        <w:trPr>
          <w:trHeight w:val="276"/>
        </w:trPr>
        <w:tc>
          <w:tcPr>
            <w:tcW w:w="12482" w:type="dxa"/>
            <w:gridSpan w:val="10"/>
            <w:tcBorders>
              <w:top w:val="single" w:sz="4" w:space="0" w:color="auto"/>
            </w:tcBorders>
          </w:tcPr>
          <w:p w14:paraId="69C57928" w14:textId="423799CF" w:rsidR="009B58B3" w:rsidRPr="00A74520" w:rsidRDefault="009B58B3" w:rsidP="009B58B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Analytical method for extraction and quantification of herbicides in soybean plant tissue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detection limit of 0.004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2,4-D.</w:t>
            </w:r>
          </w:p>
        </w:tc>
      </w:tr>
      <w:tr w:rsidR="009B58B3" w:rsidRPr="00A74520" w14:paraId="618AAF74" w14:textId="77777777" w:rsidTr="009B58B3">
        <w:trPr>
          <w:trHeight w:val="276"/>
        </w:trPr>
        <w:tc>
          <w:tcPr>
            <w:tcW w:w="12482" w:type="dxa"/>
            <w:gridSpan w:val="10"/>
          </w:tcPr>
          <w:p w14:paraId="0C6032D4" w14:textId="74D2AA5F" w:rsidR="009B58B3" w:rsidRPr="00A74520" w:rsidRDefault="009B58B3" w:rsidP="009B58B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bbreviation;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ND, not detected.</w:t>
            </w:r>
          </w:p>
        </w:tc>
      </w:tr>
    </w:tbl>
    <w:p w14:paraId="4B7EE5CB" w14:textId="6E408458" w:rsidR="009B58B3" w:rsidRPr="00A74520" w:rsidRDefault="009B58B3">
      <w:pPr>
        <w:rPr>
          <w:rFonts w:ascii="Times New Roman" w:hAnsi="Times New Roman" w:cs="Times New Roman"/>
          <w:sz w:val="24"/>
          <w:szCs w:val="24"/>
        </w:rPr>
      </w:pPr>
    </w:p>
    <w:p w14:paraId="3C220F7E" w14:textId="36442578" w:rsidR="009B58B3" w:rsidRPr="00A74520" w:rsidRDefault="009B58B3">
      <w:pPr>
        <w:rPr>
          <w:rFonts w:ascii="Times New Roman" w:hAnsi="Times New Roman" w:cs="Times New Roman"/>
          <w:sz w:val="24"/>
          <w:szCs w:val="24"/>
        </w:rPr>
      </w:pPr>
      <w:r w:rsidRPr="00A74520">
        <w:rPr>
          <w:rFonts w:ascii="Times New Roman" w:hAnsi="Times New Roman" w:cs="Times New Roman"/>
          <w:sz w:val="24"/>
          <w:szCs w:val="24"/>
        </w:rPr>
        <w:br w:type="page"/>
      </w:r>
    </w:p>
    <w:p w14:paraId="6F5E4263" w14:textId="0E25BFFC" w:rsidR="009B58B3" w:rsidRPr="00A74520" w:rsidRDefault="009B58B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1265"/>
        <w:gridCol w:w="1170"/>
        <w:gridCol w:w="1208"/>
        <w:gridCol w:w="1312"/>
        <w:gridCol w:w="270"/>
        <w:gridCol w:w="1260"/>
        <w:gridCol w:w="1260"/>
        <w:gridCol w:w="1260"/>
        <w:gridCol w:w="1412"/>
      </w:tblGrid>
      <w:tr w:rsidR="009B58B3" w:rsidRPr="00A74520" w14:paraId="2B366C92" w14:textId="77777777" w:rsidTr="00C220F8">
        <w:tc>
          <w:tcPr>
            <w:tcW w:w="12482" w:type="dxa"/>
            <w:gridSpan w:val="10"/>
            <w:tcBorders>
              <w:bottom w:val="single" w:sz="4" w:space="0" w:color="auto"/>
            </w:tcBorders>
          </w:tcPr>
          <w:p w14:paraId="01300B84" w14:textId="59C9CDD5" w:rsidR="009B58B3" w:rsidRPr="00A74520" w:rsidRDefault="009B58B3" w:rsidP="009B58B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481CDC"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A745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.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Average 2,4-D residue detected in Enlist or Xtend soybean as a function of time after application in 2021, and the number of samples with a non-detect result in parentheses (n = 4 observations), where 1X equaled 1065 g ha</w:t>
            </w: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2,4-D.</w:t>
            </w:r>
            <w:r w:rsidR="00EB2369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</w:t>
            </w:r>
          </w:p>
        </w:tc>
      </w:tr>
      <w:tr w:rsidR="009B58B3" w:rsidRPr="00A74520" w14:paraId="36B09D67" w14:textId="77777777" w:rsidTr="00C220F8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61EFD78F" w14:textId="77777777" w:rsidR="009B58B3" w:rsidRPr="00A74520" w:rsidRDefault="009B58B3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Time after</w:t>
            </w:r>
          </w:p>
        </w:tc>
        <w:tc>
          <w:tcPr>
            <w:tcW w:w="495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92D68F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Enlist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6E20D658" w14:textId="77777777" w:rsidR="009B58B3" w:rsidRPr="00A74520" w:rsidRDefault="009B58B3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9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CCBEF8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Xtend</w:t>
            </w:r>
          </w:p>
        </w:tc>
      </w:tr>
      <w:tr w:rsidR="009B58B3" w:rsidRPr="00A74520" w14:paraId="49F698F7" w14:textId="77777777" w:rsidTr="00C220F8">
        <w:trPr>
          <w:trHeight w:val="276"/>
        </w:trPr>
        <w:tc>
          <w:tcPr>
            <w:tcW w:w="2065" w:type="dxa"/>
            <w:tcBorders>
              <w:bottom w:val="single" w:sz="4" w:space="0" w:color="auto"/>
            </w:tcBorders>
          </w:tcPr>
          <w:p w14:paraId="30935B66" w14:textId="77777777" w:rsidR="009B58B3" w:rsidRPr="00A74520" w:rsidRDefault="009B58B3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14:paraId="20262FD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7407535A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58159FA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312" w:type="dxa"/>
            <w:tcBorders>
              <w:top w:val="single" w:sz="4" w:space="0" w:color="auto"/>
              <w:bottom w:val="single" w:sz="4" w:space="0" w:color="auto"/>
            </w:tcBorders>
          </w:tcPr>
          <w:p w14:paraId="5099A7B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31C5366F" w14:textId="77777777" w:rsidR="009B58B3" w:rsidRPr="00A74520" w:rsidRDefault="009B58B3" w:rsidP="00C220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75C6175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4B7953D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X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892620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X</w:t>
            </w:r>
          </w:p>
        </w:tc>
        <w:tc>
          <w:tcPr>
            <w:tcW w:w="1412" w:type="dxa"/>
            <w:tcBorders>
              <w:top w:val="single" w:sz="4" w:space="0" w:color="auto"/>
              <w:bottom w:val="single" w:sz="4" w:space="0" w:color="auto"/>
            </w:tcBorders>
          </w:tcPr>
          <w:p w14:paraId="72C6A6B6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01X</w:t>
            </w:r>
          </w:p>
        </w:tc>
      </w:tr>
      <w:tr w:rsidR="009B58B3" w:rsidRPr="00A74520" w14:paraId="1CB3685C" w14:textId="77777777" w:rsidTr="00845BB9">
        <w:trPr>
          <w:trHeight w:val="276"/>
        </w:trPr>
        <w:tc>
          <w:tcPr>
            <w:tcW w:w="2065" w:type="dxa"/>
            <w:tcBorders>
              <w:top w:val="single" w:sz="4" w:space="0" w:color="auto"/>
            </w:tcBorders>
          </w:tcPr>
          <w:p w14:paraId="14571785" w14:textId="77777777" w:rsidR="009B58B3" w:rsidRPr="00A74520" w:rsidRDefault="009B58B3" w:rsidP="009B58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0417" w:type="dxa"/>
            <w:gridSpan w:val="9"/>
            <w:tcBorders>
              <w:top w:val="single" w:sz="4" w:space="0" w:color="auto"/>
            </w:tcBorders>
          </w:tcPr>
          <w:p w14:paraId="39D0DCCD" w14:textId="2CC3E89D" w:rsidR="009B58B3" w:rsidRPr="00A74520" w:rsidRDefault="009B58B3" w:rsidP="009B58B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------------------------------------------------------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------------------------------------------------------</w:t>
            </w:r>
          </w:p>
        </w:tc>
      </w:tr>
      <w:tr w:rsidR="009B58B3" w:rsidRPr="00A74520" w14:paraId="74FF5FF3" w14:textId="77777777" w:rsidTr="00C220F8">
        <w:trPr>
          <w:trHeight w:val="276"/>
        </w:trPr>
        <w:tc>
          <w:tcPr>
            <w:tcW w:w="2065" w:type="dxa"/>
          </w:tcPr>
          <w:p w14:paraId="29B75AA1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5" w:type="dxa"/>
          </w:tcPr>
          <w:p w14:paraId="7A1C97B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43.99 (0)</w:t>
            </w:r>
          </w:p>
        </w:tc>
        <w:tc>
          <w:tcPr>
            <w:tcW w:w="1170" w:type="dxa"/>
          </w:tcPr>
          <w:p w14:paraId="35F567C1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3.79 (0)</w:t>
            </w:r>
          </w:p>
        </w:tc>
        <w:tc>
          <w:tcPr>
            <w:tcW w:w="1208" w:type="dxa"/>
          </w:tcPr>
          <w:p w14:paraId="229A1EF9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1 (0)</w:t>
            </w:r>
          </w:p>
        </w:tc>
        <w:tc>
          <w:tcPr>
            <w:tcW w:w="1312" w:type="dxa"/>
          </w:tcPr>
          <w:p w14:paraId="0DA2F15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3 (0)</w:t>
            </w:r>
          </w:p>
        </w:tc>
        <w:tc>
          <w:tcPr>
            <w:tcW w:w="270" w:type="dxa"/>
          </w:tcPr>
          <w:p w14:paraId="3F11DAB1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AFF9FB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25.69 (0)</w:t>
            </w:r>
          </w:p>
        </w:tc>
        <w:tc>
          <w:tcPr>
            <w:tcW w:w="1260" w:type="dxa"/>
          </w:tcPr>
          <w:p w14:paraId="2B9E895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0.69 (0)</w:t>
            </w:r>
          </w:p>
        </w:tc>
        <w:tc>
          <w:tcPr>
            <w:tcW w:w="1260" w:type="dxa"/>
          </w:tcPr>
          <w:p w14:paraId="7C07BD59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85 (0)</w:t>
            </w:r>
          </w:p>
        </w:tc>
        <w:tc>
          <w:tcPr>
            <w:tcW w:w="1412" w:type="dxa"/>
          </w:tcPr>
          <w:p w14:paraId="4FF7EB01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3 (0)</w:t>
            </w:r>
          </w:p>
        </w:tc>
      </w:tr>
      <w:tr w:rsidR="009B58B3" w:rsidRPr="00A74520" w14:paraId="77F1B668" w14:textId="77777777" w:rsidTr="00C220F8">
        <w:trPr>
          <w:trHeight w:val="276"/>
        </w:trPr>
        <w:tc>
          <w:tcPr>
            <w:tcW w:w="2065" w:type="dxa"/>
          </w:tcPr>
          <w:p w14:paraId="0410DE46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65" w:type="dxa"/>
          </w:tcPr>
          <w:p w14:paraId="162BD39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8.58 (0)</w:t>
            </w:r>
          </w:p>
        </w:tc>
        <w:tc>
          <w:tcPr>
            <w:tcW w:w="1170" w:type="dxa"/>
          </w:tcPr>
          <w:p w14:paraId="2A61D9A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2 (0)</w:t>
            </w:r>
          </w:p>
        </w:tc>
        <w:tc>
          <w:tcPr>
            <w:tcW w:w="1208" w:type="dxa"/>
          </w:tcPr>
          <w:p w14:paraId="06E75DD8" w14:textId="23620DF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EB2369"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  <w:tc>
          <w:tcPr>
            <w:tcW w:w="1312" w:type="dxa"/>
          </w:tcPr>
          <w:p w14:paraId="7507E53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4AF115DE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DE0C9F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4.74 (0)</w:t>
            </w:r>
          </w:p>
        </w:tc>
        <w:tc>
          <w:tcPr>
            <w:tcW w:w="1260" w:type="dxa"/>
          </w:tcPr>
          <w:p w14:paraId="53B15DFA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27 (0)</w:t>
            </w:r>
          </w:p>
        </w:tc>
        <w:tc>
          <w:tcPr>
            <w:tcW w:w="1260" w:type="dxa"/>
          </w:tcPr>
          <w:p w14:paraId="566F17B6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1)</w:t>
            </w:r>
          </w:p>
        </w:tc>
        <w:tc>
          <w:tcPr>
            <w:tcW w:w="1412" w:type="dxa"/>
          </w:tcPr>
          <w:p w14:paraId="7EED7D6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1B97C9D2" w14:textId="77777777" w:rsidTr="00C220F8">
        <w:trPr>
          <w:trHeight w:val="276"/>
        </w:trPr>
        <w:tc>
          <w:tcPr>
            <w:tcW w:w="2065" w:type="dxa"/>
          </w:tcPr>
          <w:p w14:paraId="0EEF9EB5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65" w:type="dxa"/>
          </w:tcPr>
          <w:p w14:paraId="19A84106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0 (0)</w:t>
            </w:r>
          </w:p>
        </w:tc>
        <w:tc>
          <w:tcPr>
            <w:tcW w:w="1170" w:type="dxa"/>
          </w:tcPr>
          <w:p w14:paraId="66D350A7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3)</w:t>
            </w:r>
          </w:p>
        </w:tc>
        <w:tc>
          <w:tcPr>
            <w:tcW w:w="1208" w:type="dxa"/>
          </w:tcPr>
          <w:p w14:paraId="53CA0FD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09CE06D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3FE9433E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2C572E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7.17 (0)</w:t>
            </w:r>
          </w:p>
        </w:tc>
        <w:tc>
          <w:tcPr>
            <w:tcW w:w="1260" w:type="dxa"/>
          </w:tcPr>
          <w:p w14:paraId="1BD59F1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7 (0)</w:t>
            </w:r>
          </w:p>
        </w:tc>
        <w:tc>
          <w:tcPr>
            <w:tcW w:w="1260" w:type="dxa"/>
          </w:tcPr>
          <w:p w14:paraId="6D44545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7163C55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0E86370D" w14:textId="77777777" w:rsidTr="00C220F8">
        <w:trPr>
          <w:trHeight w:val="276"/>
        </w:trPr>
        <w:tc>
          <w:tcPr>
            <w:tcW w:w="2065" w:type="dxa"/>
          </w:tcPr>
          <w:p w14:paraId="29263DF4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65" w:type="dxa"/>
          </w:tcPr>
          <w:p w14:paraId="3B238A1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2 (1)</w:t>
            </w:r>
          </w:p>
        </w:tc>
        <w:tc>
          <w:tcPr>
            <w:tcW w:w="1170" w:type="dxa"/>
          </w:tcPr>
          <w:p w14:paraId="5D76578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2008731E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7F350BA7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310D09FE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C4526B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3.63 (0)</w:t>
            </w:r>
          </w:p>
        </w:tc>
        <w:tc>
          <w:tcPr>
            <w:tcW w:w="1260" w:type="dxa"/>
          </w:tcPr>
          <w:p w14:paraId="63EB4BB1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0)</w:t>
            </w:r>
          </w:p>
        </w:tc>
        <w:tc>
          <w:tcPr>
            <w:tcW w:w="1260" w:type="dxa"/>
          </w:tcPr>
          <w:p w14:paraId="54C39FE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FD9B87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0B2057DB" w14:textId="77777777" w:rsidTr="00C220F8">
        <w:trPr>
          <w:trHeight w:val="276"/>
        </w:trPr>
        <w:tc>
          <w:tcPr>
            <w:tcW w:w="2065" w:type="dxa"/>
          </w:tcPr>
          <w:p w14:paraId="4DFA9968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65" w:type="dxa"/>
          </w:tcPr>
          <w:p w14:paraId="21DC00A7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11 (2)</w:t>
            </w:r>
          </w:p>
        </w:tc>
        <w:tc>
          <w:tcPr>
            <w:tcW w:w="1170" w:type="dxa"/>
          </w:tcPr>
          <w:p w14:paraId="1011C04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140AA48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7755EFF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36E376F3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F57265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.94 (0)</w:t>
            </w:r>
          </w:p>
        </w:tc>
        <w:tc>
          <w:tcPr>
            <w:tcW w:w="1260" w:type="dxa"/>
          </w:tcPr>
          <w:p w14:paraId="5D65A35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2)</w:t>
            </w:r>
          </w:p>
        </w:tc>
        <w:tc>
          <w:tcPr>
            <w:tcW w:w="1260" w:type="dxa"/>
          </w:tcPr>
          <w:p w14:paraId="1F37A64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34F3E18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2B46E43D" w14:textId="77777777" w:rsidTr="00C220F8">
        <w:trPr>
          <w:trHeight w:val="276"/>
        </w:trPr>
        <w:tc>
          <w:tcPr>
            <w:tcW w:w="2065" w:type="dxa"/>
          </w:tcPr>
          <w:p w14:paraId="72D73589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265" w:type="dxa"/>
          </w:tcPr>
          <w:p w14:paraId="452DC5D3" w14:textId="351E4344" w:rsidR="009B58B3" w:rsidRPr="00A74520" w:rsidRDefault="008112F0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B58B3" w:rsidRPr="00A745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70" w:type="dxa"/>
          </w:tcPr>
          <w:p w14:paraId="080B0FA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2B63ADD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2A10F1D7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671A8BB0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06DBCD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1.20 (0)</w:t>
            </w:r>
          </w:p>
        </w:tc>
        <w:tc>
          <w:tcPr>
            <w:tcW w:w="1260" w:type="dxa"/>
          </w:tcPr>
          <w:p w14:paraId="0CF1B4FC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3)</w:t>
            </w:r>
          </w:p>
        </w:tc>
        <w:tc>
          <w:tcPr>
            <w:tcW w:w="1260" w:type="dxa"/>
          </w:tcPr>
          <w:p w14:paraId="2FB8E23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2CB45F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202C048A" w14:textId="77777777" w:rsidTr="00C220F8">
        <w:trPr>
          <w:trHeight w:val="276"/>
        </w:trPr>
        <w:tc>
          <w:tcPr>
            <w:tcW w:w="2065" w:type="dxa"/>
          </w:tcPr>
          <w:p w14:paraId="59AEC470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265" w:type="dxa"/>
          </w:tcPr>
          <w:p w14:paraId="20B2D315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075890A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6BB2A0E6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3ED37AE9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521F1117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CDF6E09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36 (1)</w:t>
            </w:r>
          </w:p>
        </w:tc>
        <w:tc>
          <w:tcPr>
            <w:tcW w:w="1260" w:type="dxa"/>
          </w:tcPr>
          <w:p w14:paraId="728CF81A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3)</w:t>
            </w:r>
          </w:p>
        </w:tc>
        <w:tc>
          <w:tcPr>
            <w:tcW w:w="1260" w:type="dxa"/>
          </w:tcPr>
          <w:p w14:paraId="2516FD6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7E04FB5C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450395EF" w14:textId="77777777" w:rsidTr="00C220F8">
        <w:trPr>
          <w:trHeight w:val="276"/>
        </w:trPr>
        <w:tc>
          <w:tcPr>
            <w:tcW w:w="2065" w:type="dxa"/>
          </w:tcPr>
          <w:p w14:paraId="53B6EF62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265" w:type="dxa"/>
          </w:tcPr>
          <w:p w14:paraId="2C0A66DB" w14:textId="6A9B87DA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</w:t>
            </w:r>
            <w:r w:rsidR="008112F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70" w:type="dxa"/>
          </w:tcPr>
          <w:p w14:paraId="2618BAC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1DC10D67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122BDDF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37F02E3E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42AD99E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3 (2)</w:t>
            </w:r>
          </w:p>
        </w:tc>
        <w:tc>
          <w:tcPr>
            <w:tcW w:w="1260" w:type="dxa"/>
          </w:tcPr>
          <w:p w14:paraId="4AEB34C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3C5385FD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6B48056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13836541" w14:textId="77777777" w:rsidTr="00C220F8">
        <w:trPr>
          <w:trHeight w:val="276"/>
        </w:trPr>
        <w:tc>
          <w:tcPr>
            <w:tcW w:w="2065" w:type="dxa"/>
          </w:tcPr>
          <w:p w14:paraId="359BCC1D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265" w:type="dxa"/>
          </w:tcPr>
          <w:p w14:paraId="34F249A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4E0072B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023CE724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757C06B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3219EAD4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752A3D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3)</w:t>
            </w:r>
          </w:p>
        </w:tc>
        <w:tc>
          <w:tcPr>
            <w:tcW w:w="1260" w:type="dxa"/>
          </w:tcPr>
          <w:p w14:paraId="2864BE0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3BDC1373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04E2FFFE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0BDD92C2" w14:textId="77777777" w:rsidTr="00C220F8">
        <w:trPr>
          <w:trHeight w:val="276"/>
        </w:trPr>
        <w:tc>
          <w:tcPr>
            <w:tcW w:w="2065" w:type="dxa"/>
          </w:tcPr>
          <w:p w14:paraId="32D02802" w14:textId="77777777" w:rsidR="009B58B3" w:rsidRPr="00A74520" w:rsidRDefault="009B58B3" w:rsidP="00C220F8">
            <w:pPr>
              <w:ind w:firstLine="165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265" w:type="dxa"/>
          </w:tcPr>
          <w:p w14:paraId="769BB3CF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170" w:type="dxa"/>
          </w:tcPr>
          <w:p w14:paraId="4E4DF94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08" w:type="dxa"/>
          </w:tcPr>
          <w:p w14:paraId="20619E1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312" w:type="dxa"/>
          </w:tcPr>
          <w:p w14:paraId="5BF9DAA0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270" w:type="dxa"/>
          </w:tcPr>
          <w:p w14:paraId="1B450DE9" w14:textId="77777777" w:rsidR="009B58B3" w:rsidRPr="00A74520" w:rsidRDefault="009B58B3" w:rsidP="00C220F8">
            <w:pPr>
              <w:ind w:firstLine="28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33358B2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0.01 (2)</w:t>
            </w:r>
          </w:p>
        </w:tc>
        <w:tc>
          <w:tcPr>
            <w:tcW w:w="1260" w:type="dxa"/>
          </w:tcPr>
          <w:p w14:paraId="23DE6F38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260" w:type="dxa"/>
          </w:tcPr>
          <w:p w14:paraId="275D86EB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  <w:tc>
          <w:tcPr>
            <w:tcW w:w="1412" w:type="dxa"/>
          </w:tcPr>
          <w:p w14:paraId="4A0DBB77" w14:textId="77777777" w:rsidR="009B58B3" w:rsidRPr="00A74520" w:rsidRDefault="009B58B3" w:rsidP="00C22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ND (4)</w:t>
            </w:r>
          </w:p>
        </w:tc>
      </w:tr>
      <w:tr w:rsidR="009B58B3" w:rsidRPr="00A74520" w14:paraId="026E7D85" w14:textId="77777777" w:rsidTr="009B58B3">
        <w:trPr>
          <w:trHeight w:val="276"/>
        </w:trPr>
        <w:tc>
          <w:tcPr>
            <w:tcW w:w="12482" w:type="dxa"/>
            <w:gridSpan w:val="10"/>
            <w:tcBorders>
              <w:top w:val="single" w:sz="4" w:space="0" w:color="auto"/>
            </w:tcBorders>
          </w:tcPr>
          <w:p w14:paraId="4E53DDBD" w14:textId="50492E85" w:rsidR="009B58B3" w:rsidRPr="00A74520" w:rsidRDefault="009B58B3" w:rsidP="009B58B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nalytical method for extraction and quantification of herbicides in soybean plant tissue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 xml:space="preserve"> with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E4ED5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detection limit of 0.004 </w:t>
            </w:r>
            <w:r w:rsidR="00A74520">
              <w:rPr>
                <w:rFonts w:ascii="Times New Roman" w:hAnsi="Times New Roman"/>
                <w:sz w:val="24"/>
                <w:szCs w:val="24"/>
              </w:rPr>
              <w:t>µg g</w:t>
            </w:r>
            <w:r w:rsidR="00A74520" w:rsidRPr="00463308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of 2,4-D.</w:t>
            </w:r>
          </w:p>
        </w:tc>
      </w:tr>
      <w:tr w:rsidR="009B58B3" w:rsidRPr="00A74520" w14:paraId="5FBC8F63" w14:textId="77777777" w:rsidTr="009B58B3">
        <w:trPr>
          <w:trHeight w:val="276"/>
        </w:trPr>
        <w:tc>
          <w:tcPr>
            <w:tcW w:w="12482" w:type="dxa"/>
            <w:gridSpan w:val="10"/>
          </w:tcPr>
          <w:p w14:paraId="37129A77" w14:textId="382CFF6D" w:rsidR="009B58B3" w:rsidRPr="00A74520" w:rsidRDefault="009B58B3" w:rsidP="009B58B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A7452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b </w:t>
            </w:r>
            <w:proofErr w:type="gramStart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>Abbreviation;</w:t>
            </w:r>
            <w:proofErr w:type="gramEnd"/>
            <w:r w:rsidRPr="00A74520">
              <w:rPr>
                <w:rFonts w:ascii="Times New Roman" w:hAnsi="Times New Roman" w:cs="Times New Roman"/>
                <w:sz w:val="24"/>
                <w:szCs w:val="24"/>
              </w:rPr>
              <w:t xml:space="preserve"> ND, not detected.</w:t>
            </w:r>
          </w:p>
        </w:tc>
      </w:tr>
    </w:tbl>
    <w:p w14:paraId="5942EF4D" w14:textId="77777777" w:rsidR="009B58B3" w:rsidRPr="00A74520" w:rsidRDefault="009B58B3">
      <w:pPr>
        <w:rPr>
          <w:rFonts w:ascii="Times New Roman" w:hAnsi="Times New Roman" w:cs="Times New Roman"/>
          <w:sz w:val="24"/>
          <w:szCs w:val="24"/>
        </w:rPr>
      </w:pPr>
    </w:p>
    <w:sectPr w:rsidR="009B58B3" w:rsidRPr="00A74520" w:rsidSect="009B58B3">
      <w:footerReference w:type="default" r:id="rId8"/>
      <w:pgSz w:w="15840" w:h="12240" w:orient="landscape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EAE2B" w14:textId="77777777" w:rsidR="00472192" w:rsidRDefault="00472192" w:rsidP="00A46FEA">
      <w:pPr>
        <w:spacing w:after="0" w:line="240" w:lineRule="auto"/>
      </w:pPr>
      <w:r>
        <w:separator/>
      </w:r>
    </w:p>
  </w:endnote>
  <w:endnote w:type="continuationSeparator" w:id="0">
    <w:p w14:paraId="386C796B" w14:textId="77777777" w:rsidR="00472192" w:rsidRDefault="00472192" w:rsidP="00A46F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7D095" w14:textId="77777777" w:rsidR="009B58B3" w:rsidRDefault="009B58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E5001" w14:textId="77777777" w:rsidR="00472192" w:rsidRDefault="00472192" w:rsidP="00A46FEA">
      <w:pPr>
        <w:spacing w:after="0" w:line="240" w:lineRule="auto"/>
      </w:pPr>
      <w:r>
        <w:separator/>
      </w:r>
    </w:p>
  </w:footnote>
  <w:footnote w:type="continuationSeparator" w:id="0">
    <w:p w14:paraId="7D38BD42" w14:textId="77777777" w:rsidR="00472192" w:rsidRDefault="00472192" w:rsidP="00A46F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jE2sDAxszA2sjRX0lEKTi0uzszPAykwNKgFAJfHeZ8tAAAA"/>
  </w:docVars>
  <w:rsids>
    <w:rsidRoot w:val="00223969"/>
    <w:rsid w:val="000C627C"/>
    <w:rsid w:val="00173D33"/>
    <w:rsid w:val="00222EA4"/>
    <w:rsid w:val="00223969"/>
    <w:rsid w:val="002F2857"/>
    <w:rsid w:val="003E491F"/>
    <w:rsid w:val="004005EC"/>
    <w:rsid w:val="00442845"/>
    <w:rsid w:val="00472192"/>
    <w:rsid w:val="00481CDC"/>
    <w:rsid w:val="00485E7A"/>
    <w:rsid w:val="004865B7"/>
    <w:rsid w:val="004A2BFC"/>
    <w:rsid w:val="0052180B"/>
    <w:rsid w:val="0053480D"/>
    <w:rsid w:val="005355B6"/>
    <w:rsid w:val="00570C0F"/>
    <w:rsid w:val="005D069A"/>
    <w:rsid w:val="006A1A09"/>
    <w:rsid w:val="007D145C"/>
    <w:rsid w:val="007E4E5A"/>
    <w:rsid w:val="007F7A77"/>
    <w:rsid w:val="008112F0"/>
    <w:rsid w:val="008C3588"/>
    <w:rsid w:val="00946A83"/>
    <w:rsid w:val="009A41F0"/>
    <w:rsid w:val="009B58B3"/>
    <w:rsid w:val="009C3230"/>
    <w:rsid w:val="00A045CA"/>
    <w:rsid w:val="00A46FEA"/>
    <w:rsid w:val="00A74520"/>
    <w:rsid w:val="00AE68A7"/>
    <w:rsid w:val="00B650C5"/>
    <w:rsid w:val="00BE7931"/>
    <w:rsid w:val="00C27075"/>
    <w:rsid w:val="00C2765F"/>
    <w:rsid w:val="00CA618F"/>
    <w:rsid w:val="00D1183B"/>
    <w:rsid w:val="00D4148B"/>
    <w:rsid w:val="00D87E8D"/>
    <w:rsid w:val="00DB1C29"/>
    <w:rsid w:val="00DC2DC9"/>
    <w:rsid w:val="00DE0626"/>
    <w:rsid w:val="00DE4ED5"/>
    <w:rsid w:val="00E66B77"/>
    <w:rsid w:val="00EB2369"/>
    <w:rsid w:val="00F77AE1"/>
    <w:rsid w:val="00FC0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9FD2C"/>
  <w15:chartTrackingRefBased/>
  <w15:docId w15:val="{641D48EC-106B-4B63-8065-1B03967B3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46F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6F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6FEA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46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FEA"/>
  </w:style>
  <w:style w:type="paragraph" w:styleId="Footer">
    <w:name w:val="footer"/>
    <w:basedOn w:val="Normal"/>
    <w:link w:val="FooterChar"/>
    <w:uiPriority w:val="99"/>
    <w:unhideWhenUsed/>
    <w:rsid w:val="00A46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FEA"/>
  </w:style>
  <w:style w:type="character" w:styleId="Hyperlink">
    <w:name w:val="Hyperlink"/>
    <w:basedOn w:val="DefaultParagraphFont"/>
    <w:uiPriority w:val="99"/>
    <w:unhideWhenUsed/>
    <w:rsid w:val="00D1183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zaccaro@uark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495B8-3CD3-4131-A0CC-E71429534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8</TotalTime>
  <Pages>8</Pages>
  <Words>1514</Words>
  <Characters>863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Leticia Moraes Zaccaro</dc:creator>
  <cp:keywords/>
  <dc:description/>
  <cp:lastModifiedBy>Maria Leticia Moraes Zaccaro</cp:lastModifiedBy>
  <cp:revision>38</cp:revision>
  <dcterms:created xsi:type="dcterms:W3CDTF">2023-01-05T23:18:00Z</dcterms:created>
  <dcterms:modified xsi:type="dcterms:W3CDTF">2023-03-23T16:36:00Z</dcterms:modified>
</cp:coreProperties>
</file>